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2654F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  <w:r w:rsidRPr="00C60A9B">
        <w:rPr>
          <w:noProof/>
        </w:rPr>
        <w:drawing>
          <wp:anchor distT="0" distB="0" distL="114300" distR="114300" simplePos="0" relativeHeight="251659264" behindDoc="0" locked="0" layoutInCell="1" allowOverlap="1" wp14:anchorId="698BB1C9" wp14:editId="2F305E5D">
            <wp:simplePos x="0" y="0"/>
            <wp:positionH relativeFrom="margin">
              <wp:posOffset>-541655</wp:posOffset>
            </wp:positionH>
            <wp:positionV relativeFrom="paragraph">
              <wp:posOffset>279</wp:posOffset>
            </wp:positionV>
            <wp:extent cx="2127250" cy="650875"/>
            <wp:effectExtent l="0" t="0" r="6350" b="0"/>
            <wp:wrapSquare wrapText="bothSides"/>
            <wp:docPr id="13" name="Picture 8" descr="Connell Logos-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onnell Logos-RGB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/>
                    <a:srcRect l="16295" t="24033" r="34323" b="65196"/>
                    <a:stretch/>
                  </pic:blipFill>
                  <pic:spPr bwMode="auto">
                    <a:xfrm>
                      <a:off x="0" y="0"/>
                      <a:ext cx="212725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56D01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</w:p>
    <w:p w14:paraId="2DE38905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</w:p>
    <w:p w14:paraId="0D0C4D80" w14:textId="77777777" w:rsidR="00722AEC" w:rsidRPr="00C60A9B" w:rsidRDefault="00722AEC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</w:p>
    <w:p w14:paraId="2C05E252" w14:textId="77777777" w:rsidR="00722AEC" w:rsidRPr="00C60A9B" w:rsidRDefault="00722AEC" w:rsidP="00C60A9B">
      <w:pPr>
        <w:pStyle w:val="Header"/>
        <w:tabs>
          <w:tab w:val="left" w:pos="720"/>
        </w:tabs>
        <w:rPr>
          <w:b/>
          <w:smallCaps/>
          <w:color w:val="4F6228" w:themeColor="accent3" w:themeShade="80"/>
          <w:sz w:val="28"/>
          <w:szCs w:val="28"/>
        </w:rPr>
      </w:pPr>
    </w:p>
    <w:p w14:paraId="78C82DD1" w14:textId="77777777" w:rsidR="00EE716B" w:rsidRPr="00CA593F" w:rsidRDefault="00625D41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44"/>
          <w:szCs w:val="44"/>
        </w:rPr>
      </w:pPr>
      <w:bookmarkStart w:id="0" w:name="_Hlk533084315"/>
      <w:r w:rsidRPr="00CA593F">
        <w:rPr>
          <w:b/>
          <w:smallCaps/>
          <w:color w:val="4F6228" w:themeColor="accent3" w:themeShade="80"/>
          <w:sz w:val="44"/>
          <w:szCs w:val="44"/>
        </w:rPr>
        <w:t xml:space="preserve">Connell Nurse-Led Team Research </w:t>
      </w:r>
      <w:r w:rsidR="00C37E65" w:rsidRPr="00CA593F">
        <w:rPr>
          <w:b/>
          <w:smallCaps/>
          <w:color w:val="4F6228" w:themeColor="accent3" w:themeShade="80"/>
          <w:sz w:val="44"/>
          <w:szCs w:val="44"/>
        </w:rPr>
        <w:t>G</w:t>
      </w:r>
      <w:r w:rsidR="002E170A" w:rsidRPr="00CA593F">
        <w:rPr>
          <w:b/>
          <w:smallCaps/>
          <w:color w:val="4F6228" w:themeColor="accent3" w:themeShade="80"/>
          <w:sz w:val="44"/>
          <w:szCs w:val="44"/>
        </w:rPr>
        <w:t>r</w:t>
      </w:r>
      <w:r w:rsidR="00C37E65" w:rsidRPr="00CA593F">
        <w:rPr>
          <w:b/>
          <w:smallCaps/>
          <w:color w:val="4F6228" w:themeColor="accent3" w:themeShade="80"/>
          <w:sz w:val="44"/>
          <w:szCs w:val="44"/>
        </w:rPr>
        <w:t xml:space="preserve">ant </w:t>
      </w:r>
    </w:p>
    <w:p w14:paraId="32929673" w14:textId="77777777" w:rsidR="00071200" w:rsidRPr="00071200" w:rsidRDefault="00071200" w:rsidP="00EE716B">
      <w:pPr>
        <w:pStyle w:val="Header"/>
        <w:tabs>
          <w:tab w:val="left" w:pos="720"/>
        </w:tabs>
        <w:jc w:val="center"/>
        <w:rPr>
          <w:b/>
          <w:smallCaps/>
          <w:color w:val="4F6228" w:themeColor="accent3" w:themeShade="80"/>
          <w:sz w:val="28"/>
          <w:szCs w:val="28"/>
        </w:rPr>
      </w:pPr>
      <w:r>
        <w:rPr>
          <w:b/>
          <w:smallCaps/>
          <w:color w:val="4F6228" w:themeColor="accent3" w:themeShade="80"/>
          <w:sz w:val="28"/>
          <w:szCs w:val="28"/>
        </w:rPr>
        <w:t>Guidelines &amp; Instructions</w:t>
      </w:r>
    </w:p>
    <w:bookmarkEnd w:id="0"/>
    <w:p w14:paraId="3CA2866E" w14:textId="77777777" w:rsidR="00722AEC" w:rsidRPr="00C60A9B" w:rsidRDefault="00722AEC" w:rsidP="00172B65">
      <w:pPr>
        <w:rPr>
          <w:rFonts w:ascii="Times New Roman" w:hAnsi="Times New Roman" w:cs="Times New Roman"/>
          <w:sz w:val="24"/>
          <w:szCs w:val="24"/>
        </w:rPr>
      </w:pPr>
    </w:p>
    <w:p w14:paraId="420BFCD5" w14:textId="5E238A67" w:rsidR="00024A74" w:rsidRDefault="00172B65" w:rsidP="00292857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03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bookmarkStart w:id="1" w:name="_Hlk8895920"/>
      <w:r w:rsidR="00625D41" w:rsidRPr="005D03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nell Nurse-Led Team Research Grant </w:t>
      </w:r>
      <w:bookmarkEnd w:id="1"/>
      <w:r w:rsidRPr="005D03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A464EA">
        <w:rPr>
          <w:rFonts w:ascii="Times New Roman" w:eastAsiaTheme="minorEastAsia" w:hAnsi="Times New Roman" w:cs="Times New Roman"/>
          <w:b/>
          <w:sz w:val="24"/>
          <w:szCs w:val="24"/>
        </w:rPr>
        <w:t>2</w:t>
      </w:r>
      <w:r w:rsidR="005D03E7" w:rsidRPr="005D03E7">
        <w:rPr>
          <w:rFonts w:ascii="Times New Roman" w:eastAsiaTheme="minorEastAsia" w:hAnsi="Times New Roman" w:cs="Times New Roman"/>
          <w:b/>
          <w:sz w:val="24"/>
          <w:szCs w:val="24"/>
        </w:rPr>
        <w:t>-year</w:t>
      </w:r>
      <w:r w:rsidR="00A464EA">
        <w:rPr>
          <w:rFonts w:ascii="Times New Roman" w:eastAsiaTheme="minorEastAsia" w:hAnsi="Times New Roman" w:cs="Times New Roman"/>
          <w:b/>
          <w:sz w:val="24"/>
          <w:szCs w:val="24"/>
        </w:rPr>
        <w:t>s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D03E7">
        <w:rPr>
          <w:rFonts w:ascii="Times New Roman" w:eastAsiaTheme="minorEastAsia" w:hAnsi="Times New Roman" w:cs="Times New Roman"/>
          <w:sz w:val="24"/>
          <w:szCs w:val="24"/>
        </w:rPr>
        <w:t xml:space="preserve">grant 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that offers a </w:t>
      </w:r>
      <w:r w:rsidR="005D03E7" w:rsidRPr="005D03E7">
        <w:rPr>
          <w:rFonts w:ascii="Times New Roman" w:eastAsiaTheme="minorEastAsia" w:hAnsi="Times New Roman" w:cs="Times New Roman"/>
          <w:noProof/>
          <w:sz w:val="24"/>
          <w:szCs w:val="24"/>
        </w:rPr>
        <w:t>PhD</w:t>
      </w:r>
      <w:r w:rsidR="005D03E7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prepared </w:t>
      </w:r>
      <w:r w:rsidR="005D03E7" w:rsidRPr="005D03E7">
        <w:rPr>
          <w:rFonts w:ascii="Times New Roman" w:eastAsiaTheme="minorEastAsia" w:hAnsi="Times New Roman" w:cs="Times New Roman"/>
          <w:noProof/>
          <w:sz w:val="24"/>
          <w:szCs w:val="24"/>
        </w:rPr>
        <w:t>nurse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 the opportunity to </w:t>
      </w:r>
      <w:r w:rsidR="005D03E7">
        <w:rPr>
          <w:rFonts w:ascii="Times New Roman" w:eastAsiaTheme="minorEastAsia" w:hAnsi="Times New Roman" w:cs="Times New Roman"/>
          <w:sz w:val="24"/>
          <w:szCs w:val="24"/>
        </w:rPr>
        <w:t xml:space="preserve">lead a multidisciplinary research </w:t>
      </w:r>
      <w:r w:rsidR="000321F4">
        <w:rPr>
          <w:rFonts w:ascii="Times New Roman" w:eastAsiaTheme="minorEastAsia" w:hAnsi="Times New Roman" w:cs="Times New Roman"/>
          <w:sz w:val="24"/>
          <w:szCs w:val="24"/>
        </w:rPr>
        <w:t>team in a clinically</w:t>
      </w:r>
      <w:r w:rsidR="00FF556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321F4">
        <w:rPr>
          <w:rFonts w:ascii="Times New Roman" w:eastAsiaTheme="minorEastAsia" w:hAnsi="Times New Roman" w:cs="Times New Roman"/>
          <w:sz w:val="24"/>
          <w:szCs w:val="24"/>
        </w:rPr>
        <w:t xml:space="preserve">relevant </w:t>
      </w:r>
      <w:r w:rsidR="000321F4" w:rsidRPr="005D03E7">
        <w:rPr>
          <w:rFonts w:ascii="Times New Roman" w:eastAsiaTheme="minorEastAsia" w:hAnsi="Times New Roman" w:cs="Times New Roman"/>
          <w:sz w:val="24"/>
          <w:szCs w:val="24"/>
        </w:rPr>
        <w:t>investigation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>.  Th</w:t>
      </w:r>
      <w:r w:rsidR="000321F4">
        <w:rPr>
          <w:rFonts w:ascii="Times New Roman" w:eastAsiaTheme="minorEastAsia" w:hAnsi="Times New Roman" w:cs="Times New Roman"/>
          <w:sz w:val="24"/>
          <w:szCs w:val="24"/>
        </w:rPr>
        <w:t>e research proposal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 builds upon the nurse </w:t>
      </w:r>
      <w:r w:rsidR="004D02A0">
        <w:rPr>
          <w:rFonts w:ascii="Times New Roman" w:eastAsiaTheme="minorEastAsia" w:hAnsi="Times New Roman" w:cs="Times New Roman"/>
          <w:sz w:val="24"/>
          <w:szCs w:val="24"/>
        </w:rPr>
        <w:t>investigator’s</w:t>
      </w:r>
      <w:r w:rsidR="005D03E7" w:rsidRPr="005D03E7">
        <w:rPr>
          <w:rFonts w:ascii="Times New Roman" w:eastAsiaTheme="minorEastAsia" w:hAnsi="Times New Roman" w:cs="Times New Roman"/>
          <w:sz w:val="24"/>
          <w:szCs w:val="24"/>
        </w:rPr>
        <w:t xml:space="preserve"> past work and research trajectory.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024A74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ience compliment</w:t>
      </w:r>
      <w:r w:rsidR="00FB385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area(s) of</w:t>
      </w:r>
      <w:r w:rsidR="002E170A" w:rsidRPr="00C60A9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research interest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dentified by the Y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vonne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. Munn Center for Nursing Research</w:t>
      </w:r>
      <w:r w:rsidR="007E6BA7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170A" w:rsidRPr="00C60A9B">
        <w:rPr>
          <w:rFonts w:ascii="Times New Roman" w:hAnsi="Times New Roman" w:cs="Times New Roman"/>
          <w:color w:val="000000" w:themeColor="text1"/>
          <w:sz w:val="24"/>
          <w:szCs w:val="24"/>
        </w:rPr>
        <w:t>available at:</w:t>
      </w:r>
      <w:r w:rsidR="00292857">
        <w:rPr>
          <w:rFonts w:ascii="Times New Roman" w:hAnsi="Times New Roman" w:cs="Times New Roman"/>
          <w:color w:val="000000" w:themeColor="text1"/>
        </w:rPr>
        <w:t xml:space="preserve"> </w:t>
      </w:r>
      <w:hyperlink r:id="rId8" w:history="1">
        <w:r w:rsidR="00292857" w:rsidRPr="00460060">
          <w:rPr>
            <w:rStyle w:val="Hyperlink"/>
            <w:rFonts w:ascii="Times New Roman" w:hAnsi="Times New Roman" w:cs="Times New Roman"/>
            <w:sz w:val="24"/>
            <w:szCs w:val="24"/>
          </w:rPr>
          <w:t>http://www.mghpcs.org/MunnCenter/</w:t>
        </w:r>
      </w:hyperlink>
      <w:r w:rsidR="002928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0EF4D2C" w14:textId="77777777" w:rsidR="00AB579B" w:rsidRPr="00B60456" w:rsidRDefault="00AB579B" w:rsidP="00AB579B">
      <w:pPr>
        <w:pStyle w:val="BodyTextIndent2"/>
        <w:spacing w:line="276" w:lineRule="auto"/>
        <w:ind w:left="0"/>
        <w:jc w:val="both"/>
        <w:rPr>
          <w:rFonts w:eastAsiaTheme="minorEastAsia"/>
          <w:noProof/>
        </w:rPr>
      </w:pPr>
      <w:r w:rsidRPr="00B60456">
        <w:rPr>
          <w:rFonts w:eastAsiaTheme="minorEastAsia"/>
          <w:noProof/>
        </w:rPr>
        <w:t>The goals of the Connell Nurse-Led Team Research Grant include but are not limited to:</w:t>
      </w:r>
    </w:p>
    <w:p w14:paraId="57706A00" w14:textId="77777777" w:rsidR="00AB579B" w:rsidRPr="00B60456" w:rsidRDefault="00AB579B" w:rsidP="00B60456">
      <w:pPr>
        <w:pStyle w:val="BodyTextIndent2"/>
        <w:numPr>
          <w:ilvl w:val="0"/>
          <w:numId w:val="8"/>
        </w:numPr>
        <w:spacing w:line="276" w:lineRule="auto"/>
        <w:jc w:val="both"/>
        <w:rPr>
          <w:rFonts w:eastAsiaTheme="minorEastAsia"/>
          <w:noProof/>
        </w:rPr>
      </w:pPr>
      <w:r w:rsidRPr="00B60456">
        <w:rPr>
          <w:rFonts w:eastAsiaTheme="minorEastAsia"/>
          <w:noProof/>
        </w:rPr>
        <w:t xml:space="preserve">advancing nursing science; </w:t>
      </w:r>
    </w:p>
    <w:p w14:paraId="0E9F53C0" w14:textId="77777777" w:rsidR="00AB579B" w:rsidRPr="00B60456" w:rsidRDefault="00AB579B" w:rsidP="00B60456">
      <w:pPr>
        <w:pStyle w:val="BodyTextIndent2"/>
        <w:numPr>
          <w:ilvl w:val="0"/>
          <w:numId w:val="8"/>
        </w:numPr>
        <w:spacing w:line="276" w:lineRule="auto"/>
        <w:jc w:val="both"/>
        <w:rPr>
          <w:rFonts w:eastAsiaTheme="minorEastAsia"/>
          <w:noProof/>
        </w:rPr>
      </w:pPr>
      <w:r w:rsidRPr="00B60456">
        <w:rPr>
          <w:rFonts w:eastAsiaTheme="minorEastAsia"/>
          <w:noProof/>
        </w:rPr>
        <w:t xml:space="preserve">promoting collaborative research across providers and disciplines; </w:t>
      </w:r>
    </w:p>
    <w:p w14:paraId="115CA6BF" w14:textId="77777777" w:rsidR="00AB579B" w:rsidRPr="00B60456" w:rsidRDefault="00AB579B" w:rsidP="00B60456">
      <w:pPr>
        <w:pStyle w:val="BodyTextIndent2"/>
        <w:numPr>
          <w:ilvl w:val="0"/>
          <w:numId w:val="8"/>
        </w:numPr>
        <w:spacing w:line="276" w:lineRule="auto"/>
        <w:jc w:val="both"/>
        <w:rPr>
          <w:rFonts w:eastAsiaTheme="minorEastAsia"/>
          <w:noProof/>
        </w:rPr>
      </w:pPr>
      <w:r w:rsidRPr="00B60456">
        <w:rPr>
          <w:rFonts w:eastAsiaTheme="minorEastAsia"/>
          <w:noProof/>
        </w:rPr>
        <w:t xml:space="preserve">accelerating nurse-led team research; </w:t>
      </w:r>
    </w:p>
    <w:p w14:paraId="2A75B77E" w14:textId="77777777" w:rsidR="00AB579B" w:rsidRPr="00B60456" w:rsidRDefault="00AB579B" w:rsidP="00B60456">
      <w:pPr>
        <w:pStyle w:val="BodyTextIndent2"/>
        <w:numPr>
          <w:ilvl w:val="0"/>
          <w:numId w:val="8"/>
        </w:numPr>
        <w:spacing w:line="276" w:lineRule="auto"/>
        <w:jc w:val="both"/>
        <w:rPr>
          <w:rFonts w:eastAsiaTheme="minorEastAsia"/>
          <w:noProof/>
        </w:rPr>
      </w:pPr>
      <w:r w:rsidRPr="00B60456">
        <w:rPr>
          <w:rFonts w:eastAsiaTheme="minorEastAsia"/>
          <w:noProof/>
        </w:rPr>
        <w:t>extending interdisciplinary and intra-professional research to improve patient care</w:t>
      </w:r>
      <w:r w:rsidR="00B60456" w:rsidRPr="00B60456">
        <w:rPr>
          <w:rFonts w:eastAsiaTheme="minorEastAsia"/>
          <w:noProof/>
        </w:rPr>
        <w:t xml:space="preserve"> </w:t>
      </w:r>
      <w:r w:rsidRPr="00B60456">
        <w:rPr>
          <w:rFonts w:eastAsiaTheme="minorEastAsia"/>
          <w:noProof/>
        </w:rPr>
        <w:t xml:space="preserve">outcomes; </w:t>
      </w:r>
    </w:p>
    <w:p w14:paraId="010D28E8" w14:textId="77777777" w:rsidR="00AB579B" w:rsidRPr="00B60456" w:rsidRDefault="00AB579B" w:rsidP="00B60456">
      <w:pPr>
        <w:pStyle w:val="BodyTextIndent2"/>
        <w:numPr>
          <w:ilvl w:val="0"/>
          <w:numId w:val="8"/>
        </w:numPr>
        <w:spacing w:line="276" w:lineRule="auto"/>
        <w:jc w:val="both"/>
        <w:rPr>
          <w:rFonts w:eastAsiaTheme="minorEastAsia"/>
          <w:noProof/>
        </w:rPr>
      </w:pPr>
      <w:r w:rsidRPr="00B60456">
        <w:rPr>
          <w:rFonts w:eastAsiaTheme="minorEastAsia"/>
          <w:noProof/>
        </w:rPr>
        <w:t>fostering mentorship to advance programs of nursing inquiry</w:t>
      </w:r>
      <w:r w:rsidR="00B60456" w:rsidRPr="00B60456">
        <w:rPr>
          <w:rFonts w:eastAsiaTheme="minorEastAsia"/>
          <w:noProof/>
        </w:rPr>
        <w:t>;</w:t>
      </w:r>
      <w:r w:rsidRPr="00B60456">
        <w:rPr>
          <w:rFonts w:eastAsiaTheme="minorEastAsia"/>
          <w:noProof/>
        </w:rPr>
        <w:t xml:space="preserve">  </w:t>
      </w:r>
    </w:p>
    <w:p w14:paraId="70E6EE5F" w14:textId="77777777" w:rsidR="00AB579B" w:rsidRPr="000321F4" w:rsidRDefault="00AB579B" w:rsidP="00B60456">
      <w:pPr>
        <w:pStyle w:val="BodyTextIndent2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00B60456">
        <w:rPr>
          <w:rFonts w:eastAsiaTheme="minorEastAsia"/>
          <w:noProof/>
        </w:rPr>
        <w:t>establishing a body of research that supports external funding opportunities.</w:t>
      </w:r>
      <w:r w:rsidRPr="000321F4">
        <w:rPr>
          <w:rFonts w:eastAsiaTheme="minorEastAsia"/>
        </w:rPr>
        <w:t xml:space="preserve"> </w:t>
      </w:r>
    </w:p>
    <w:p w14:paraId="6653A527" w14:textId="77777777" w:rsidR="00AB579B" w:rsidRPr="00C60A9B" w:rsidRDefault="00AB579B" w:rsidP="00AB579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F3AB1A" w14:textId="77777777" w:rsidR="00172B65" w:rsidRPr="00C60A9B" w:rsidRDefault="00172B65" w:rsidP="0029285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60A9B">
        <w:rPr>
          <w:rFonts w:ascii="Times New Roman" w:hAnsi="Times New Roman" w:cs="Times New Roman"/>
          <w:b/>
          <w:sz w:val="24"/>
          <w:szCs w:val="24"/>
        </w:rPr>
        <w:t>Selection Criteria</w:t>
      </w:r>
      <w:r w:rsidR="00B303DB" w:rsidRPr="00C60A9B">
        <w:rPr>
          <w:rFonts w:ascii="Times New Roman" w:hAnsi="Times New Roman" w:cs="Times New Roman"/>
          <w:b/>
          <w:sz w:val="24"/>
          <w:szCs w:val="24"/>
        </w:rPr>
        <w:t>:</w:t>
      </w:r>
      <w:r w:rsidR="000C15E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F7C76E" w14:textId="52FC6164" w:rsidR="000C15E7" w:rsidRPr="00B60456" w:rsidRDefault="000C15E7" w:rsidP="0029285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456">
        <w:rPr>
          <w:rFonts w:ascii="Times New Roman" w:hAnsi="Times New Roman" w:cs="Times New Roman"/>
          <w:noProof/>
          <w:sz w:val="24"/>
          <w:szCs w:val="24"/>
        </w:rPr>
        <w:t>Principal Investigator has a PhD</w:t>
      </w:r>
      <w:r w:rsidRPr="00B60456">
        <w:rPr>
          <w:rFonts w:ascii="Times New Roman" w:hAnsi="Times New Roman" w:cs="Times New Roman"/>
          <w:sz w:val="24"/>
          <w:szCs w:val="24"/>
        </w:rPr>
        <w:t xml:space="preserve"> in nursing; </w:t>
      </w:r>
      <w:r w:rsidRPr="00B60456">
        <w:rPr>
          <w:rFonts w:ascii="Times New Roman" w:hAnsi="Times New Roman" w:cs="Times New Roman"/>
          <w:noProof/>
          <w:sz w:val="24"/>
          <w:szCs w:val="24"/>
        </w:rPr>
        <w:t>postdoctoral</w:t>
      </w:r>
      <w:r w:rsidRPr="00B60456">
        <w:rPr>
          <w:rFonts w:ascii="Times New Roman" w:hAnsi="Times New Roman" w:cs="Times New Roman"/>
          <w:sz w:val="24"/>
          <w:szCs w:val="24"/>
        </w:rPr>
        <w:t xml:space="preserve"> research fellowship preparation preferred</w:t>
      </w:r>
      <w:r w:rsidR="00292857">
        <w:rPr>
          <w:rFonts w:ascii="Times New Roman" w:hAnsi="Times New Roman" w:cs="Times New Roman"/>
          <w:sz w:val="24"/>
          <w:szCs w:val="24"/>
        </w:rPr>
        <w:t>.</w:t>
      </w:r>
    </w:p>
    <w:p w14:paraId="1BAAAFA3" w14:textId="77777777" w:rsidR="000C15E7" w:rsidRPr="00B60456" w:rsidRDefault="000C15E7" w:rsidP="000C15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0456">
        <w:rPr>
          <w:rFonts w:ascii="Times New Roman" w:hAnsi="Times New Roman" w:cs="Times New Roman"/>
          <w:sz w:val="24"/>
          <w:szCs w:val="24"/>
        </w:rPr>
        <w:t>Principal Investigator has a record of internal/ external funding.</w:t>
      </w:r>
    </w:p>
    <w:p w14:paraId="7E20D09C" w14:textId="148178AC" w:rsidR="000C15E7" w:rsidRPr="00B60456" w:rsidRDefault="000C15E7" w:rsidP="000C15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0456">
        <w:rPr>
          <w:rFonts w:ascii="Times New Roman" w:hAnsi="Times New Roman" w:cs="Times New Roman"/>
          <w:sz w:val="24"/>
          <w:szCs w:val="24"/>
        </w:rPr>
        <w:t xml:space="preserve">Principal Investigator has </w:t>
      </w:r>
      <w:r w:rsidR="00FF556D">
        <w:rPr>
          <w:rFonts w:ascii="Times New Roman" w:hAnsi="Times New Roman" w:cs="Times New Roman"/>
          <w:sz w:val="24"/>
          <w:szCs w:val="24"/>
        </w:rPr>
        <w:t xml:space="preserve">a </w:t>
      </w:r>
      <w:r w:rsidRPr="00B60456">
        <w:rPr>
          <w:rFonts w:ascii="Times New Roman" w:hAnsi="Times New Roman" w:cs="Times New Roman"/>
          <w:sz w:val="24"/>
          <w:szCs w:val="24"/>
        </w:rPr>
        <w:t xml:space="preserve">strong record of research dissemination including invited presentations and peer-reviewed publication. </w:t>
      </w:r>
    </w:p>
    <w:p w14:paraId="4BEFED0D" w14:textId="77777777" w:rsidR="000C15E7" w:rsidRPr="00B60456" w:rsidRDefault="000C15E7" w:rsidP="000C15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0456">
        <w:rPr>
          <w:rFonts w:ascii="Times New Roman" w:hAnsi="Times New Roman" w:cs="Times New Roman"/>
          <w:sz w:val="24"/>
          <w:szCs w:val="24"/>
        </w:rPr>
        <w:t>Research team comprises nurses at the MGH as well as co-investigators from other disciplines with a commitment to research and inquiry.</w:t>
      </w:r>
    </w:p>
    <w:p w14:paraId="4E65F9A4" w14:textId="665A9549" w:rsidR="000C15E7" w:rsidRDefault="000C15E7" w:rsidP="000C15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0456">
        <w:rPr>
          <w:rFonts w:ascii="Times New Roman" w:hAnsi="Times New Roman" w:cs="Times New Roman"/>
          <w:sz w:val="24"/>
          <w:szCs w:val="24"/>
        </w:rPr>
        <w:t xml:space="preserve">Proposal is original research with strong potential for translation of results into practice. </w:t>
      </w:r>
    </w:p>
    <w:p w14:paraId="3C1DFE9E" w14:textId="77777777" w:rsidR="00292857" w:rsidRPr="00B60456" w:rsidRDefault="00292857" w:rsidP="0029285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26F453" w14:textId="77777777" w:rsidR="00B303DB" w:rsidRPr="00C60A9B" w:rsidRDefault="00B303DB" w:rsidP="0029285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60456">
        <w:rPr>
          <w:rFonts w:ascii="Times New Roman" w:hAnsi="Times New Roman" w:cs="Times New Roman"/>
          <w:b/>
          <w:sz w:val="24"/>
          <w:szCs w:val="24"/>
        </w:rPr>
        <w:t>Required Materials:</w:t>
      </w:r>
    </w:p>
    <w:p w14:paraId="2677F5A3" w14:textId="6DE1644E" w:rsidR="00B303DB" w:rsidRPr="00AE67A4" w:rsidRDefault="00B303DB" w:rsidP="00292857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D0D60">
        <w:rPr>
          <w:rFonts w:ascii="Times New Roman" w:hAnsi="Times New Roman" w:cs="Times New Roman"/>
          <w:sz w:val="24"/>
          <w:szCs w:val="24"/>
        </w:rPr>
        <w:t xml:space="preserve">Completed </w:t>
      </w:r>
      <w:r w:rsidR="00082B7A" w:rsidRPr="004D0D60">
        <w:rPr>
          <w:rFonts w:ascii="Times New Roman" w:hAnsi="Times New Roman" w:cs="Times New Roman"/>
          <w:sz w:val="24"/>
          <w:szCs w:val="24"/>
        </w:rPr>
        <w:t xml:space="preserve">electronic </w:t>
      </w:r>
      <w:hyperlink r:id="rId9" w:history="1">
        <w:r w:rsidR="00B60456"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 xml:space="preserve">CVENT </w:t>
        </w:r>
        <w:r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pplicatio</w:t>
        </w:r>
        <w:r w:rsidR="00082B7A"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n</w:t>
        </w:r>
        <w:r w:rsidR="00DC7C0A" w:rsidRPr="00C14D60">
          <w:rPr>
            <w:rStyle w:val="Hyperlink"/>
            <w:b/>
            <w:bCs/>
            <w:sz w:val="32"/>
            <w:szCs w:val="32"/>
          </w:rPr>
          <w:t xml:space="preserve"> </w:t>
        </w:r>
        <w:bookmarkStart w:id="2" w:name="_Hlk73984662"/>
        <w:r w:rsidR="00DC7C0A" w:rsidRPr="00C14D60">
          <w:rPr>
            <w:rStyle w:val="Hyperlink"/>
            <w:rFonts w:ascii="Times New Roman" w:hAnsi="Times New Roman" w:cs="Times New Roman"/>
            <w:b/>
            <w:bCs/>
            <w:sz w:val="36"/>
            <w:szCs w:val="36"/>
          </w:rPr>
          <w:t/>
        </w:r>
        <w:bookmarkEnd w:id="2"/>
      </w:hyperlink>
    </w:p>
    <w:p w14:paraId="63172DC1" w14:textId="28099E5A" w:rsidR="00B303DB" w:rsidRPr="004D0D60" w:rsidRDefault="00AD1FA8" w:rsidP="00B60456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B303DB"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NIH bio</w:t>
        </w:r>
        <w:r w:rsidR="00FF556D"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-</w:t>
        </w:r>
        <w:r w:rsidR="00B303DB"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sketch</w:t>
        </w:r>
      </w:hyperlink>
      <w:r w:rsidR="00B303DB" w:rsidRPr="00B60456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082B7A" w:rsidRPr="0012602C">
        <w:rPr>
          <w:rFonts w:ascii="Times New Roman" w:hAnsi="Times New Roman" w:cs="Times New Roman"/>
          <w:sz w:val="24"/>
          <w:szCs w:val="24"/>
        </w:rPr>
        <w:t>(</w:t>
      </w:r>
      <w:r w:rsidR="00B303DB" w:rsidRPr="0012602C">
        <w:rPr>
          <w:rFonts w:ascii="Times New Roman" w:hAnsi="Times New Roman" w:cs="Times New Roman"/>
          <w:sz w:val="24"/>
          <w:szCs w:val="24"/>
        </w:rPr>
        <w:t>for principal investigator only</w:t>
      </w:r>
      <w:r w:rsidR="00414814" w:rsidRPr="0012602C">
        <w:rPr>
          <w:rFonts w:ascii="Times New Roman" w:hAnsi="Times New Roman" w:cs="Times New Roman"/>
          <w:sz w:val="24"/>
          <w:szCs w:val="24"/>
        </w:rPr>
        <w:t xml:space="preserve">; </w:t>
      </w:r>
      <w:bookmarkStart w:id="3" w:name="_Hlk8897896"/>
      <w:r w:rsidR="00414814" w:rsidRPr="0012602C">
        <w:rPr>
          <w:rFonts w:ascii="Times New Roman" w:hAnsi="Times New Roman" w:cs="Times New Roman"/>
          <w:sz w:val="24"/>
          <w:szCs w:val="24"/>
        </w:rPr>
        <w:t xml:space="preserve">use the </w:t>
      </w:r>
      <w:r w:rsidR="0012602C"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 w:rsidR="00414814" w:rsidRPr="0012602C">
        <w:rPr>
          <w:rFonts w:ascii="Times New Roman" w:hAnsi="Times New Roman" w:cs="Times New Roman"/>
          <w:b/>
          <w:bCs/>
          <w:i/>
          <w:iCs/>
          <w:sz w:val="24"/>
          <w:szCs w:val="24"/>
        </w:rPr>
        <w:t>on-fellowship</w:t>
      </w:r>
      <w:r w:rsidR="00414814" w:rsidRPr="0012602C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2602C" w:rsidRPr="0012602C">
        <w:rPr>
          <w:rFonts w:ascii="Times New Roman" w:hAnsi="Times New Roman" w:cs="Times New Roman"/>
          <w:b/>
          <w:i/>
          <w:sz w:val="24"/>
          <w:szCs w:val="24"/>
        </w:rPr>
        <w:t>Biosketch</w:t>
      </w:r>
      <w:bookmarkEnd w:id="3"/>
      <w:r w:rsidR="00082B7A" w:rsidRPr="0012602C">
        <w:rPr>
          <w:rFonts w:ascii="Times New Roman" w:hAnsi="Times New Roman" w:cs="Times New Roman"/>
          <w:sz w:val="24"/>
          <w:szCs w:val="24"/>
        </w:rPr>
        <w:t>)</w:t>
      </w:r>
      <w:r w:rsidR="00414814" w:rsidRPr="0012602C">
        <w:rPr>
          <w:rFonts w:ascii="Times New Roman" w:hAnsi="Times New Roman" w:cs="Times New Roman"/>
          <w:sz w:val="24"/>
          <w:szCs w:val="24"/>
        </w:rPr>
        <w:t>:</w:t>
      </w:r>
      <w:r w:rsidR="00B303DB" w:rsidRPr="001260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432028" w14:textId="6C671BFE" w:rsidR="00B60456" w:rsidRDefault="00AD1FA8" w:rsidP="00292857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924AF9" w:rsidRPr="00C14D60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Letter of Intent</w:t>
        </w:r>
      </w:hyperlink>
      <w:r w:rsidR="00924AF9" w:rsidRPr="00B60456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924AF9" w:rsidRPr="00B60456">
        <w:rPr>
          <w:rFonts w:ascii="Times New Roman" w:hAnsi="Times New Roman" w:cs="Times New Roman"/>
          <w:sz w:val="24"/>
          <w:szCs w:val="24"/>
        </w:rPr>
        <w:t>(LOI)</w:t>
      </w:r>
      <w:r w:rsidR="00B60456" w:rsidRPr="00B60456">
        <w:rPr>
          <w:rFonts w:ascii="Times New Roman" w:hAnsi="Times New Roman" w:cs="Times New Roman"/>
          <w:sz w:val="24"/>
          <w:szCs w:val="24"/>
        </w:rPr>
        <w:t>.</w:t>
      </w:r>
      <w:r w:rsidR="00924AF9" w:rsidRPr="00B60456">
        <w:rPr>
          <w:rFonts w:ascii="Times New Roman" w:hAnsi="Times New Roman" w:cs="Times New Roman"/>
          <w:sz w:val="24"/>
          <w:szCs w:val="24"/>
        </w:rPr>
        <w:t xml:space="preserve"> A Letter of Intent is due prior to the final submission of your grant</w:t>
      </w:r>
      <w:r w:rsidR="00B60456" w:rsidRPr="00B6045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CD11DA" w14:textId="77777777" w:rsidR="00292857" w:rsidRDefault="00292857" w:rsidP="00292857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935463F" w14:textId="77777777" w:rsidR="00C60A9B" w:rsidRPr="00B60456" w:rsidRDefault="00B303DB" w:rsidP="00292857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C7C0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search </w:t>
      </w:r>
      <w:r w:rsidRPr="00DC7C0A">
        <w:rPr>
          <w:rFonts w:ascii="Times New Roman" w:eastAsia="Times New Roman" w:hAnsi="Times New Roman" w:cs="Times New Roman"/>
          <w:b/>
          <w:bCs/>
          <w:sz w:val="24"/>
          <w:szCs w:val="24"/>
        </w:rPr>
        <w:t>proposal</w:t>
      </w:r>
      <w:r w:rsidRPr="00DC7C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(12- pt. font, single</w:t>
      </w:r>
      <w:r w:rsidR="004D0D60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spaced</w:t>
      </w:r>
      <w:r w:rsidR="004D0D60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xt</w:t>
      </w:r>
      <w:r w:rsidR="004240B5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, 1</w:t>
      </w:r>
      <w:r w:rsidR="004D0D60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4240B5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inch margins</w:t>
      </w:r>
      <w:r w:rsidR="004D0D60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, 5-page limit</w:t>
      </w:r>
      <w:r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4D0D60"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B6045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ing:</w:t>
      </w:r>
    </w:p>
    <w:p w14:paraId="7BD49CB3" w14:textId="77777777" w:rsidR="00B303DB" w:rsidRPr="00C60A9B" w:rsidRDefault="00B303DB" w:rsidP="00292857">
      <w:pPr>
        <w:pStyle w:val="ListParagraph"/>
        <w:tabs>
          <w:tab w:val="left" w:pos="1350"/>
        </w:tabs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4D0D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ackground and Significance</w:t>
      </w:r>
      <w:r w:rsidR="003A207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Statement of the problem</w:t>
      </w:r>
      <w:r w:rsidR="00082B7A" w:rsidRP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bookmarkStart w:id="4" w:name="_Hlk8897923"/>
      <w:r w:rsidR="00082B7A" w:rsidRP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>Describes key issues/problems</w:t>
      </w:r>
      <w:r w:rsidR="00FB385A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Pr="004D0D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views what has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en published in this area</w:t>
      </w:r>
      <w:r w:rsidR="00FB385A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ticulates the gap in knowledge being addressed in the current </w:t>
      </w:r>
      <w:r w:rsidR="00F51E07">
        <w:rPr>
          <w:rFonts w:ascii="Times New Roman" w:eastAsia="Times New Roman" w:hAnsi="Times New Roman" w:cs="Times New Roman"/>
          <w:color w:val="000000"/>
          <w:sz w:val="24"/>
          <w:szCs w:val="24"/>
        </w:rPr>
        <w:t>proposal</w:t>
      </w:r>
      <w:r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bookmarkEnd w:id="4"/>
    </w:p>
    <w:p w14:paraId="268C799D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62235CD" w14:textId="2B0032BA" w:rsidR="00B303DB" w:rsidRPr="009378B8" w:rsidRDefault="00B303DB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sz w:val="24"/>
          <w:szCs w:val="24"/>
        </w:rPr>
      </w:pPr>
      <w:r w:rsidRPr="009378B8">
        <w:rPr>
          <w:rFonts w:ascii="Times New Roman" w:eastAsia="Times New Roman" w:hAnsi="Times New Roman" w:cs="Times New Roman"/>
          <w:b/>
          <w:sz w:val="24"/>
          <w:szCs w:val="24"/>
        </w:rPr>
        <w:t>Study</w:t>
      </w:r>
      <w:r w:rsidRPr="009378B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im(s) (and hypothesis if relevant)</w:t>
      </w:r>
      <w:r w:rsidR="00082B7A" w:rsidRPr="009378B8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9378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5" w:name="_Hlk8897934"/>
      <w:r w:rsidRPr="009378B8">
        <w:rPr>
          <w:rFonts w:ascii="Times New Roman" w:eastAsia="Times New Roman" w:hAnsi="Times New Roman" w:cs="Times New Roman"/>
          <w:sz w:val="24"/>
          <w:szCs w:val="24"/>
        </w:rPr>
        <w:t>Describes why the study is being conducted</w:t>
      </w:r>
      <w:r w:rsidR="00C6008E" w:rsidRPr="009378B8">
        <w:rPr>
          <w:rFonts w:ascii="Times New Roman" w:eastAsia="Times New Roman" w:hAnsi="Times New Roman" w:cs="Times New Roman"/>
          <w:sz w:val="24"/>
          <w:szCs w:val="24"/>
        </w:rPr>
        <w:t>; concisely states the goals of the proposed research.</w:t>
      </w:r>
      <w:r w:rsidR="009378B8" w:rsidRPr="009378B8">
        <w:rPr>
          <w:rFonts w:ascii="Times New Roman" w:eastAsia="Times New Roman" w:hAnsi="Times New Roman" w:cs="Times New Roman"/>
          <w:sz w:val="24"/>
          <w:szCs w:val="24"/>
        </w:rPr>
        <w:t xml:space="preserve"> Every study has aims; not every study has hypotheses. </w:t>
      </w:r>
      <w:r w:rsidR="009378B8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9378B8" w:rsidRPr="009378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ms </w:t>
      </w:r>
      <w:r w:rsidR="009378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ould be </w:t>
      </w:r>
      <w:r w:rsidR="000C15E7">
        <w:rPr>
          <w:rFonts w:ascii="Times New Roman" w:hAnsi="Times New Roman" w:cs="Times New Roman"/>
          <w:sz w:val="24"/>
          <w:szCs w:val="24"/>
          <w:shd w:val="clear" w:color="auto" w:fill="FFFFFF"/>
        </w:rPr>
        <w:t>achievable in 2</w:t>
      </w:r>
      <w:r w:rsidR="009378B8" w:rsidRPr="009378B8">
        <w:rPr>
          <w:rFonts w:ascii="Times New Roman" w:hAnsi="Times New Roman" w:cs="Times New Roman"/>
          <w:sz w:val="24"/>
          <w:szCs w:val="24"/>
          <w:shd w:val="clear" w:color="auto" w:fill="FFFFFF"/>
        </w:rPr>
        <w:t>-year and have clear endpoints that your reviewers can readily assess.</w:t>
      </w:r>
      <w:bookmarkEnd w:id="5"/>
    </w:p>
    <w:p w14:paraId="1976FB67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49750B3" w14:textId="41A6D912" w:rsidR="00B303DB" w:rsidRPr="00C60A9B" w:rsidRDefault="00B303DB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ethods</w:t>
      </w:r>
      <w:r w:rsidR="00082B7A" w:rsidRPr="008904CF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8904C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Start w:id="6" w:name="_Hlk8897973"/>
      <w:r w:rsidR="008904CF" w:rsidRPr="008904CF">
        <w:rPr>
          <w:rFonts w:ascii="Times New Roman" w:hAnsi="Times New Roman" w:cs="Times New Roman"/>
          <w:sz w:val="24"/>
          <w:szCs w:val="24"/>
          <w:shd w:val="clear" w:color="auto" w:fill="FFFFFF"/>
        </w:rPr>
        <w:t>(Describes study design, population/sample/size including sample size calculation, setting, measurement instruments</w:t>
      </w:r>
      <w:r w:rsidR="00FF556D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904CF" w:rsidRPr="008904C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psychometrics, recruitment plan, subject remuneration (if any), interventions, data collection procedures, and data analysis plan</w:t>
      </w:r>
      <w:r w:rsidR="008904C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- </w:t>
      </w:r>
      <w:r w:rsidR="00C6008E" w:rsidRPr="008904CF">
        <w:rPr>
          <w:rFonts w:ascii="Times New Roman" w:eastAsia="Times New Roman" w:hAnsi="Times New Roman" w:cs="Times New Roman"/>
          <w:sz w:val="24"/>
          <w:szCs w:val="24"/>
        </w:rPr>
        <w:t>be sure these are congruent with aims)</w:t>
      </w:r>
      <w:r w:rsidRPr="008904CF">
        <w:rPr>
          <w:rFonts w:ascii="Times New Roman" w:eastAsia="Times New Roman" w:hAnsi="Times New Roman" w:cs="Times New Roman"/>
          <w:sz w:val="24"/>
          <w:szCs w:val="24"/>
        </w:rPr>
        <w:t>.</w:t>
      </w:r>
      <w:bookmarkEnd w:id="6"/>
    </w:p>
    <w:p w14:paraId="3BFF91EF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568E4C6C" w14:textId="4BDB04A1" w:rsidR="00B303DB" w:rsidRPr="00C60A9B" w:rsidRDefault="00C6008E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nticipated o</w:t>
      </w:r>
      <w:r w:rsidR="00B303DB"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utcomes: </w:t>
      </w:r>
      <w:bookmarkStart w:id="7" w:name="_Hlk8897988"/>
      <w:r w:rsidR="00B303DB"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Describe how the proposed investigation will further your program of research; impact patient care</w:t>
      </w:r>
      <w:r w:rsidR="00F51E07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="00B303DB"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dvance nursing science and </w:t>
      </w:r>
      <w:r w:rsidR="00F51E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nefit </w:t>
      </w:r>
      <w:r w:rsidR="00B303DB"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>other disciplines</w:t>
      </w:r>
      <w:r w:rsidR="00FF556D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303DB"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lead to further </w:t>
      </w:r>
      <w:r w:rsidR="00F51E07">
        <w:rPr>
          <w:rFonts w:ascii="Times New Roman" w:eastAsia="Times New Roman" w:hAnsi="Times New Roman" w:cs="Times New Roman"/>
          <w:color w:val="000000"/>
          <w:sz w:val="24"/>
          <w:szCs w:val="24"/>
        </w:rPr>
        <w:t>funding applications</w:t>
      </w:r>
      <w:r w:rsidR="00B303DB" w:rsidRPr="00C60A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is area.</w:t>
      </w:r>
      <w:bookmarkEnd w:id="7"/>
    </w:p>
    <w:p w14:paraId="2C16B9D4" w14:textId="77777777" w:rsidR="00B303DB" w:rsidRPr="00C60A9B" w:rsidRDefault="00B303DB" w:rsidP="00C60A9B">
      <w:pPr>
        <w:pStyle w:val="ListParagraph"/>
        <w:spacing w:after="0" w:line="240" w:lineRule="auto"/>
        <w:ind w:left="12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EE3D7BF" w14:textId="77777777" w:rsidR="00B303DB" w:rsidRDefault="00B303DB" w:rsidP="00C60A9B">
      <w:pPr>
        <w:spacing w:after="0" w:line="240" w:lineRule="auto"/>
        <w:ind w:left="1980" w:hanging="63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ferences: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="00AE67A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PA-formatted; n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t included in the 5-page limit</w:t>
      </w:r>
      <w:r w:rsidR="00082B7A"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05D8C382" w14:textId="77777777" w:rsidR="00AE67A4" w:rsidRDefault="00AE67A4" w:rsidP="00C60A9B">
      <w:pPr>
        <w:spacing w:after="0" w:line="240" w:lineRule="auto"/>
        <w:ind w:left="1980" w:hanging="63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67D11549" w14:textId="77777777" w:rsidR="00AE67A4" w:rsidRPr="00AE67A4" w:rsidRDefault="00AE67A4" w:rsidP="00AE67A4">
      <w:pPr>
        <w:spacing w:after="0" w:line="240" w:lineRule="auto"/>
        <w:ind w:left="135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AE67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pendices: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AE67A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clude any measurement instruments, data collection forms, and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AE67A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other supporting</w:t>
      </w:r>
      <w:r w:rsidR="00CD595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documents as relevant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; not included in the 5-page limit.</w:t>
      </w:r>
    </w:p>
    <w:p w14:paraId="5B2A8129" w14:textId="77777777" w:rsidR="00B303DB" w:rsidRPr="00C60A9B" w:rsidRDefault="00B303DB" w:rsidP="00B303D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03B9E4" w14:textId="1FCCAD89" w:rsidR="00CA593F" w:rsidRPr="00CA593F" w:rsidRDefault="00AD1FA8" w:rsidP="00CA593F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hyperlink r:id="rId12" w:history="1">
        <w:r w:rsidR="00B303DB" w:rsidRPr="00F6635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Proposed budget and budget justification</w:t>
        </w:r>
      </w:hyperlink>
      <w:r w:rsidR="00414814" w:rsidRPr="00CA593F">
        <w:rPr>
          <w:rFonts w:ascii="Times New Roman" w:hAnsi="Times New Roman" w:cs="Times New Roman"/>
          <w:sz w:val="24"/>
          <w:szCs w:val="24"/>
        </w:rPr>
        <w:t>:</w:t>
      </w:r>
      <w:r w:rsidR="00B303DB" w:rsidRPr="00CA593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CE33FE" w14:textId="77777777" w:rsidR="00CA593F" w:rsidRPr="00CA593F" w:rsidRDefault="00CA593F" w:rsidP="00CA593F">
      <w:pPr>
        <w:pStyle w:val="ListParagraph"/>
        <w:spacing w:line="240" w:lineRule="auto"/>
        <w:ind w:left="135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7B14224A" w14:textId="2C4D815C" w:rsidR="00B303DB" w:rsidRPr="00CA593F" w:rsidRDefault="00B303DB" w:rsidP="00CA593F">
      <w:pPr>
        <w:pStyle w:val="ListParagraph"/>
        <w:spacing w:line="240" w:lineRule="auto"/>
        <w:ind w:left="135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epare a </w:t>
      </w:r>
      <w:r w:rsidRPr="00292857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budget not to exceed $</w:t>
      </w:r>
      <w:r w:rsidR="00597E98" w:rsidRPr="00292857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2</w:t>
      </w:r>
      <w:r w:rsidRPr="00292857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5,000</w:t>
      </w:r>
      <w:r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for </w:t>
      </w:r>
      <w:r w:rsidR="00FF556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e </w:t>
      </w:r>
      <w:r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completion of this </w:t>
      </w:r>
      <w:r w:rsidR="000C15E7"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2</w:t>
      </w:r>
      <w:r w:rsidR="00FF556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year grant.  All applicants are asked to contact </w:t>
      </w:r>
      <w:r w:rsidR="00680994"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hawn Doherty</w:t>
      </w:r>
      <w:r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grant manager for the Munn Center, at </w:t>
      </w:r>
      <w:hyperlink r:id="rId13" w:history="1">
        <w:r w:rsidR="00680994" w:rsidRPr="00CA593F">
          <w:rPr>
            <w:rStyle w:val="Hyperlink"/>
            <w:rFonts w:ascii="Times New Roman" w:hAnsi="Times New Roman" w:cs="Times New Roman"/>
            <w:sz w:val="24"/>
            <w:szCs w:val="24"/>
          </w:rPr>
          <w:t>sedoherty@partners.org</w:t>
        </w:r>
      </w:hyperlink>
      <w:r w:rsidR="00680994" w:rsidRPr="00CA593F">
        <w:rPr>
          <w:rFonts w:ascii="Times New Roman" w:hAnsi="Times New Roman" w:cs="Times New Roman"/>
          <w:sz w:val="24"/>
          <w:szCs w:val="24"/>
        </w:rPr>
        <w:t xml:space="preserve"> </w:t>
      </w:r>
      <w:r w:rsidRP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for assistance with budget development and review of allowable costs.</w:t>
      </w:r>
    </w:p>
    <w:p w14:paraId="4E745F67" w14:textId="77777777" w:rsidR="00B303DB" w:rsidRPr="00C60A9B" w:rsidRDefault="00B303DB" w:rsidP="00C60A9B">
      <w:pPr>
        <w:spacing w:after="0" w:line="240" w:lineRule="auto"/>
        <w:ind w:left="1350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vide a budget justification, and if relevant, include a clear delineation of each research team member’s time and role on the project, and the scope of each member’s effort on this project. </w:t>
      </w:r>
    </w:p>
    <w:p w14:paraId="617CC942" w14:textId="77777777" w:rsidR="00B303DB" w:rsidRPr="00C60A9B" w:rsidRDefault="00B303DB" w:rsidP="00C60A9B">
      <w:pPr>
        <w:spacing w:after="0" w:line="240" w:lineRule="auto"/>
        <w:ind w:left="1350"/>
        <w:rPr>
          <w:rFonts w:ascii="Times New Roman" w:eastAsia="Times New Roman" w:hAnsi="Times New Roman" w:cs="Times New Roman"/>
          <w:sz w:val="24"/>
          <w:szCs w:val="24"/>
        </w:rPr>
      </w:pPr>
    </w:p>
    <w:p w14:paraId="0B41D6D3" w14:textId="77777777" w:rsidR="00A17879" w:rsidRDefault="00B303DB" w:rsidP="00A17879">
      <w:pPr>
        <w:spacing w:after="0" w:line="240" w:lineRule="auto"/>
        <w:ind w:left="135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clude all other items to support the research proposal and provide rationale and/or justification</w:t>
      </w:r>
      <w:r w:rsidR="00C6008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. </w:t>
      </w:r>
    </w:p>
    <w:p w14:paraId="77DB1B11" w14:textId="77777777" w:rsidR="00A17879" w:rsidRDefault="00A17879" w:rsidP="00A17879">
      <w:pPr>
        <w:spacing w:after="0" w:line="240" w:lineRule="auto"/>
        <w:ind w:left="1350"/>
        <w:textAlignment w:val="baseline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2BAA40C8" w14:textId="279D410F" w:rsidR="00C60A9B" w:rsidRDefault="00B303DB" w:rsidP="00A17879">
      <w:pPr>
        <w:spacing w:after="0" w:line="240" w:lineRule="auto"/>
        <w:ind w:left="135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he budget must be reviewed and approved by </w:t>
      </w:r>
      <w:r w:rsidR="0068099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hawn Doherty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prior to submission</w:t>
      </w: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. </w:t>
      </w:r>
      <w:r w:rsidR="00C6008E" w:rsidRPr="00F51E0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lease plan accordingly.</w:t>
      </w:r>
      <w:r w:rsidR="00C6008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6008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pplications submitted without budget </w:t>
      </w:r>
      <w:r w:rsidR="00C117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ign</w:t>
      </w:r>
      <w:r w:rsidR="00FF556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</w:t>
      </w:r>
      <w:r w:rsidR="00B6045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off </w:t>
      </w:r>
      <w:r w:rsidR="00B60456" w:rsidRPr="00B6045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ILL</w:t>
      </w:r>
      <w:r w:rsidR="00C6008E" w:rsidRPr="00B6045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C6008E" w:rsidRPr="00C1178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OT BE REVIEWED.</w:t>
      </w:r>
    </w:p>
    <w:p w14:paraId="3D83F7D2" w14:textId="77777777" w:rsidR="00A17879" w:rsidRPr="00A17879" w:rsidRDefault="00A17879" w:rsidP="00A17879">
      <w:pPr>
        <w:spacing w:after="0" w:line="240" w:lineRule="auto"/>
        <w:ind w:left="135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C711DA" w14:textId="32FD6825" w:rsidR="00184CB4" w:rsidRPr="00B60456" w:rsidRDefault="00184CB4" w:rsidP="00B60456">
      <w:pPr>
        <w:pStyle w:val="ListParagraph"/>
        <w:numPr>
          <w:ilvl w:val="0"/>
          <w:numId w:val="10"/>
        </w:numPr>
        <w:spacing w:line="240" w:lineRule="auto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B6045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Proposed timeline</w:t>
      </w:r>
      <w:r w:rsidR="00CA593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:</w:t>
      </w:r>
    </w:p>
    <w:p w14:paraId="12049484" w14:textId="7833FA1E" w:rsidR="00B303DB" w:rsidRPr="00C60A9B" w:rsidRDefault="00C60A9B" w:rsidP="00C60A9B">
      <w:pPr>
        <w:spacing w:after="0" w:line="240" w:lineRule="auto"/>
        <w:ind w:left="1440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lastRenderedPageBreak/>
        <w:t>Please include a detailed award timeline</w:t>
      </w:r>
      <w:r w:rsidR="0059617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not to exceed </w:t>
      </w:r>
      <w:r w:rsidR="0029285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2</w:t>
      </w:r>
      <w:r w:rsidR="0059617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year</w:t>
      </w:r>
      <w:r w:rsidR="00FF556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</w:t>
      </w:r>
      <w:r w:rsidR="00C117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illustrating project tasks and deliverables such as 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RB submission</w:t>
      </w:r>
      <w:r w:rsidR="00C117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and approval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, </w:t>
      </w:r>
      <w:r w:rsidR="0059617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study staff education, 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ject implementation, </w:t>
      </w:r>
      <w:r w:rsidR="00C117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ubject recruitment, data analys</w:t>
      </w:r>
      <w:r w:rsidR="0059617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</w:t>
      </w:r>
      <w:r w:rsidR="00C11787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s, study 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ompletion, and</w:t>
      </w:r>
      <w:r w:rsidRPr="00C60A9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60A9B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issemination</w:t>
      </w:r>
      <w:r w:rsidR="0059617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.</w:t>
      </w:r>
    </w:p>
    <w:p w14:paraId="54C247E5" w14:textId="77777777" w:rsidR="00C60A9B" w:rsidRPr="00C11787" w:rsidRDefault="00C60A9B" w:rsidP="00C1178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3C4D0205" w14:textId="4937ADA6" w:rsidR="00B303DB" w:rsidRPr="00CA593F" w:rsidRDefault="00AD1FA8" w:rsidP="00B6045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hyperlink r:id="rId14" w:history="1">
        <w:r w:rsidR="00B303DB" w:rsidRPr="0084652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Statement of endorsement from your Director/Supervisor</w:t>
        </w:r>
      </w:hyperlink>
      <w:r w:rsidR="00082B7A" w:rsidRPr="00846529">
        <w:rPr>
          <w:rFonts w:ascii="Times New Roman" w:hAnsi="Times New Roman" w:cs="Times New Roman"/>
          <w:b/>
          <w:bCs/>
          <w:color w:val="0070C0"/>
          <w:sz w:val="24"/>
          <w:szCs w:val="24"/>
        </w:rPr>
        <w:t>.</w:t>
      </w:r>
    </w:p>
    <w:p w14:paraId="71534DE2" w14:textId="77777777" w:rsidR="007E6BA7" w:rsidRPr="00C60A9B" w:rsidRDefault="007E6BA7" w:rsidP="007E6B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DFCFAA" w14:textId="77777777" w:rsidR="00172B65" w:rsidRPr="00C60A9B" w:rsidRDefault="00172B65" w:rsidP="00454EF6">
      <w:pPr>
        <w:rPr>
          <w:rFonts w:ascii="Times New Roman" w:hAnsi="Times New Roman" w:cs="Times New Roman"/>
          <w:b/>
          <w:sz w:val="24"/>
          <w:szCs w:val="24"/>
        </w:rPr>
      </w:pPr>
      <w:r w:rsidRPr="00C60A9B">
        <w:rPr>
          <w:rFonts w:ascii="Times New Roman" w:hAnsi="Times New Roman" w:cs="Times New Roman"/>
          <w:b/>
          <w:sz w:val="24"/>
          <w:szCs w:val="24"/>
        </w:rPr>
        <w:t>Application</w:t>
      </w:r>
      <w:r w:rsidR="00900E53" w:rsidRPr="00C60A9B">
        <w:rPr>
          <w:rFonts w:ascii="Times New Roman" w:hAnsi="Times New Roman" w:cs="Times New Roman"/>
          <w:b/>
          <w:sz w:val="24"/>
          <w:szCs w:val="24"/>
        </w:rPr>
        <w:t xml:space="preserve"> Process:</w:t>
      </w:r>
      <w:r w:rsidRPr="00C60A9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3386852" w14:textId="77777777" w:rsidR="00FF556D" w:rsidRDefault="0002196D" w:rsidP="00F242A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556D">
        <w:rPr>
          <w:rFonts w:ascii="Times New Roman" w:hAnsi="Times New Roman" w:cs="Times New Roman"/>
          <w:sz w:val="24"/>
          <w:szCs w:val="24"/>
        </w:rPr>
        <w:t xml:space="preserve">Application for the </w:t>
      </w:r>
      <w:r w:rsidR="00C11787" w:rsidRPr="00FF556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nell Nurse-Led Team Research Grant </w:t>
      </w:r>
      <w:r w:rsidR="004240B5" w:rsidRPr="00FF556D">
        <w:rPr>
          <w:rFonts w:ascii="Times New Roman" w:hAnsi="Times New Roman" w:cs="Times New Roman"/>
          <w:sz w:val="24"/>
          <w:szCs w:val="24"/>
        </w:rPr>
        <w:t xml:space="preserve">is </w:t>
      </w:r>
      <w:r w:rsidR="00172B65" w:rsidRPr="00FF556D">
        <w:rPr>
          <w:rFonts w:ascii="Times New Roman" w:hAnsi="Times New Roman" w:cs="Times New Roman"/>
          <w:sz w:val="24"/>
          <w:szCs w:val="24"/>
        </w:rPr>
        <w:t xml:space="preserve">available </w:t>
      </w:r>
      <w:r w:rsidR="00172B65" w:rsidRPr="00FF556D">
        <w:rPr>
          <w:rFonts w:ascii="Times New Roman" w:hAnsi="Times New Roman" w:cs="Times New Roman"/>
          <w:noProof/>
          <w:sz w:val="24"/>
          <w:szCs w:val="24"/>
        </w:rPr>
        <w:t>online</w:t>
      </w:r>
      <w:r w:rsidR="00172B65" w:rsidRPr="00FF556D">
        <w:rPr>
          <w:rFonts w:ascii="Times New Roman" w:hAnsi="Times New Roman" w:cs="Times New Roman"/>
          <w:sz w:val="24"/>
          <w:szCs w:val="24"/>
        </w:rPr>
        <w:t xml:space="preserve"> at the Munn Center website</w:t>
      </w:r>
      <w:r w:rsidR="00820651" w:rsidRPr="00FF556D">
        <w:rPr>
          <w:rFonts w:ascii="Times New Roman" w:hAnsi="Times New Roman" w:cs="Times New Roman"/>
          <w:sz w:val="24"/>
          <w:szCs w:val="24"/>
        </w:rPr>
        <w:t xml:space="preserve">: </w:t>
      </w:r>
      <w:hyperlink r:id="rId15" w:history="1">
        <w:r w:rsidR="00A464EA" w:rsidRPr="00FF556D">
          <w:rPr>
            <w:rStyle w:val="Hyperlink"/>
            <w:rFonts w:ascii="Times New Roman" w:hAnsi="Times New Roman" w:cs="Times New Roman"/>
            <w:sz w:val="24"/>
            <w:szCs w:val="24"/>
          </w:rPr>
          <w:t>http://www.mghpcs.org/MunnCenter/</w:t>
        </w:r>
      </w:hyperlink>
      <w:r w:rsidR="00A464EA" w:rsidRPr="00FF55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AFDE23" w14:textId="722636CF" w:rsidR="00924AF9" w:rsidRPr="00FF556D" w:rsidRDefault="00AD1FA8" w:rsidP="00F242A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CA593F" w:rsidRPr="00345B3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Letter of Intent </w:t>
        </w:r>
      </w:hyperlink>
      <w:r w:rsidR="00CA593F" w:rsidRPr="00FF556D">
        <w:rPr>
          <w:rFonts w:ascii="Times New Roman" w:hAnsi="Times New Roman" w:cs="Times New Roman"/>
          <w:sz w:val="24"/>
          <w:szCs w:val="24"/>
        </w:rPr>
        <w:t xml:space="preserve"> </w:t>
      </w:r>
      <w:r w:rsidR="00924AF9" w:rsidRPr="00FF556D">
        <w:rPr>
          <w:rFonts w:ascii="Times New Roman" w:hAnsi="Times New Roman" w:cs="Times New Roman"/>
          <w:sz w:val="24"/>
          <w:szCs w:val="24"/>
        </w:rPr>
        <w:t>(LOI) Due</w:t>
      </w:r>
      <w:r w:rsidR="00FF556D">
        <w:rPr>
          <w:rFonts w:ascii="Times New Roman" w:hAnsi="Times New Roman" w:cs="Times New Roman"/>
          <w:sz w:val="24"/>
          <w:szCs w:val="24"/>
        </w:rPr>
        <w:t xml:space="preserve"> </w:t>
      </w:r>
      <w:r w:rsidR="00FF556D" w:rsidRPr="00FF556D">
        <w:rPr>
          <w:rFonts w:ascii="Times New Roman" w:hAnsi="Times New Roman" w:cs="Times New Roman"/>
          <w:b/>
          <w:bCs/>
          <w:sz w:val="24"/>
          <w:szCs w:val="24"/>
          <w:u w:val="single"/>
        </w:rPr>
        <w:t>JUNE-30-2021</w:t>
      </w:r>
      <w:r w:rsidR="00CA593F" w:rsidRPr="00FF556D">
        <w:rPr>
          <w:rFonts w:ascii="Times New Roman" w:hAnsi="Times New Roman" w:cs="Times New Roman"/>
          <w:sz w:val="24"/>
          <w:szCs w:val="24"/>
        </w:rPr>
        <w:t>.</w:t>
      </w:r>
      <w:r w:rsidR="00924AF9" w:rsidRPr="00FF55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E9D556" w14:textId="755868CE" w:rsidR="00BE2314" w:rsidRPr="00C60A9B" w:rsidRDefault="00924AF9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I and </w:t>
      </w:r>
      <w:r w:rsidR="0002196D" w:rsidRPr="00C60A9B">
        <w:rPr>
          <w:rFonts w:ascii="Times New Roman" w:hAnsi="Times New Roman" w:cs="Times New Roman"/>
          <w:sz w:val="24"/>
          <w:szCs w:val="24"/>
        </w:rPr>
        <w:t>Application d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eadline </w:t>
      </w:r>
      <w:r w:rsidR="00FF556D">
        <w:rPr>
          <w:rFonts w:ascii="Times New Roman" w:hAnsi="Times New Roman" w:cs="Times New Roman"/>
          <w:sz w:val="24"/>
          <w:szCs w:val="24"/>
        </w:rPr>
        <w:t>will b</w:t>
      </w:r>
      <w:r w:rsidR="00172B65" w:rsidRPr="00C60A9B">
        <w:rPr>
          <w:rFonts w:ascii="Times New Roman" w:hAnsi="Times New Roman" w:cs="Times New Roman"/>
          <w:sz w:val="24"/>
          <w:szCs w:val="24"/>
        </w:rPr>
        <w:t>e posted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on </w:t>
      </w:r>
      <w:r w:rsidR="00155B2C" w:rsidRPr="00C60A9B">
        <w:rPr>
          <w:rFonts w:ascii="Times New Roman" w:hAnsi="Times New Roman" w:cs="Times New Roman"/>
          <w:sz w:val="24"/>
          <w:szCs w:val="24"/>
        </w:rPr>
        <w:t>the Munn webs</w:t>
      </w:r>
      <w:r w:rsidR="0002196D" w:rsidRPr="00C60A9B">
        <w:rPr>
          <w:rFonts w:ascii="Times New Roman" w:hAnsi="Times New Roman" w:cs="Times New Roman"/>
          <w:sz w:val="24"/>
          <w:szCs w:val="24"/>
        </w:rPr>
        <w:t>ite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A9F805" w14:textId="77777777" w:rsidR="00172B65" w:rsidRPr="00C11787" w:rsidRDefault="00172B65" w:rsidP="00B303D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All </w:t>
      </w:r>
      <w:r w:rsidR="00C11787">
        <w:rPr>
          <w:rFonts w:ascii="Times New Roman" w:hAnsi="Times New Roman" w:cs="Times New Roman"/>
          <w:sz w:val="24"/>
          <w:szCs w:val="24"/>
        </w:rPr>
        <w:t xml:space="preserve">complete </w:t>
      </w:r>
      <w:r w:rsidRPr="00C60A9B">
        <w:rPr>
          <w:rFonts w:ascii="Times New Roman" w:hAnsi="Times New Roman" w:cs="Times New Roman"/>
          <w:sz w:val="24"/>
          <w:szCs w:val="24"/>
        </w:rPr>
        <w:t>app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lications will be reviewed </w:t>
      </w:r>
      <w:r w:rsidR="0002196D" w:rsidRPr="00C11787">
        <w:rPr>
          <w:rFonts w:ascii="Times New Roman" w:hAnsi="Times New Roman" w:cs="Times New Roman"/>
          <w:sz w:val="24"/>
          <w:szCs w:val="24"/>
        </w:rPr>
        <w:t xml:space="preserve">by the </w:t>
      </w:r>
      <w:r w:rsidR="00C11787" w:rsidRPr="00C11787">
        <w:rPr>
          <w:rFonts w:ascii="Times New Roman" w:hAnsi="Times New Roman" w:cs="Times New Roman"/>
          <w:i/>
          <w:sz w:val="24"/>
          <w:szCs w:val="24"/>
        </w:rPr>
        <w:t>Connell Nurse Scholars Research Advisory Board.</w:t>
      </w:r>
    </w:p>
    <w:p w14:paraId="489C9F00" w14:textId="77777777" w:rsidR="00172B65" w:rsidRPr="00C60A9B" w:rsidRDefault="007E6BA7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Grant r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ecipients will participate in a </w:t>
      </w:r>
      <w:r w:rsidR="00172B65" w:rsidRPr="00C60A9B">
        <w:rPr>
          <w:rFonts w:ascii="Times New Roman" w:hAnsi="Times New Roman" w:cs="Times New Roman"/>
          <w:noProof/>
          <w:sz w:val="24"/>
          <w:szCs w:val="24"/>
        </w:rPr>
        <w:t>post</w:t>
      </w:r>
      <w:r w:rsidR="00B97A56" w:rsidRPr="00C60A9B">
        <w:rPr>
          <w:rFonts w:ascii="Times New Roman" w:hAnsi="Times New Roman" w:cs="Times New Roman"/>
          <w:noProof/>
          <w:sz w:val="24"/>
          <w:szCs w:val="24"/>
        </w:rPr>
        <w:t>-</w:t>
      </w:r>
      <w:r w:rsidR="00172B65" w:rsidRPr="00C60A9B">
        <w:rPr>
          <w:rFonts w:ascii="Times New Roman" w:hAnsi="Times New Roman" w:cs="Times New Roman"/>
          <w:noProof/>
          <w:sz w:val="24"/>
          <w:szCs w:val="24"/>
        </w:rPr>
        <w:t>award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meeting with </w:t>
      </w:r>
      <w:r w:rsidR="00082B7A" w:rsidRPr="00C60A9B">
        <w:rPr>
          <w:rFonts w:ascii="Times New Roman" w:hAnsi="Times New Roman" w:cs="Times New Roman"/>
          <w:sz w:val="24"/>
          <w:szCs w:val="24"/>
        </w:rPr>
        <w:t>members of the</w:t>
      </w:r>
      <w:r w:rsidR="00C11787">
        <w:rPr>
          <w:rFonts w:ascii="Times New Roman" w:hAnsi="Times New Roman" w:cs="Times New Roman"/>
          <w:sz w:val="24"/>
          <w:szCs w:val="24"/>
        </w:rPr>
        <w:t xml:space="preserve"> </w:t>
      </w:r>
      <w:r w:rsidR="00C11787" w:rsidRPr="00C11787">
        <w:rPr>
          <w:rFonts w:ascii="Times New Roman" w:hAnsi="Times New Roman" w:cs="Times New Roman"/>
          <w:i/>
          <w:sz w:val="24"/>
          <w:szCs w:val="24"/>
        </w:rPr>
        <w:t xml:space="preserve">Connell </w:t>
      </w:r>
      <w:bookmarkStart w:id="8" w:name="_GoBack"/>
      <w:bookmarkEnd w:id="8"/>
      <w:r w:rsidR="00C11787" w:rsidRPr="00C11787">
        <w:rPr>
          <w:rFonts w:ascii="Times New Roman" w:hAnsi="Times New Roman" w:cs="Times New Roman"/>
          <w:i/>
          <w:sz w:val="24"/>
          <w:szCs w:val="24"/>
        </w:rPr>
        <w:t>Nurse Scholars Research Advisory Board</w:t>
      </w:r>
      <w:r w:rsidR="00082B7A" w:rsidRPr="00C60A9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24A74" w:rsidRPr="00C60A9B">
        <w:rPr>
          <w:rFonts w:ascii="Times New Roman" w:hAnsi="Times New Roman" w:cs="Times New Roman"/>
          <w:sz w:val="24"/>
          <w:szCs w:val="24"/>
        </w:rPr>
        <w:t>and grant man</w:t>
      </w:r>
      <w:r w:rsidR="00082B7A" w:rsidRPr="00C60A9B">
        <w:rPr>
          <w:rFonts w:ascii="Times New Roman" w:hAnsi="Times New Roman" w:cs="Times New Roman"/>
          <w:sz w:val="24"/>
          <w:szCs w:val="24"/>
        </w:rPr>
        <w:t>a</w:t>
      </w:r>
      <w:r w:rsidR="00024A74" w:rsidRPr="00C60A9B">
        <w:rPr>
          <w:rFonts w:ascii="Times New Roman" w:hAnsi="Times New Roman" w:cs="Times New Roman"/>
          <w:sz w:val="24"/>
          <w:szCs w:val="24"/>
        </w:rPr>
        <w:t>ger f</w:t>
      </w:r>
      <w:r w:rsidR="00082B7A" w:rsidRPr="00C60A9B">
        <w:rPr>
          <w:rFonts w:ascii="Times New Roman" w:hAnsi="Times New Roman" w:cs="Times New Roman"/>
          <w:sz w:val="24"/>
          <w:szCs w:val="24"/>
        </w:rPr>
        <w:t>or</w:t>
      </w:r>
      <w:r w:rsidR="00024A74" w:rsidRPr="00C60A9B">
        <w:rPr>
          <w:rFonts w:ascii="Times New Roman" w:hAnsi="Times New Roman" w:cs="Times New Roman"/>
          <w:sz w:val="24"/>
          <w:szCs w:val="24"/>
        </w:rPr>
        <w:t xml:space="preserve"> </w:t>
      </w:r>
      <w:r w:rsidR="00172B65" w:rsidRPr="00C60A9B">
        <w:rPr>
          <w:rFonts w:ascii="Times New Roman" w:hAnsi="Times New Roman" w:cs="Times New Roman"/>
          <w:sz w:val="24"/>
          <w:szCs w:val="24"/>
        </w:rPr>
        <w:t>the Munn Center</w:t>
      </w:r>
      <w:r w:rsidR="00024A74" w:rsidRPr="00C60A9B">
        <w:rPr>
          <w:rFonts w:ascii="Times New Roman" w:hAnsi="Times New Roman" w:cs="Times New Roman"/>
          <w:sz w:val="24"/>
          <w:szCs w:val="24"/>
        </w:rPr>
        <w:t xml:space="preserve">. </w:t>
      </w:r>
      <w:r w:rsidR="0002196D" w:rsidRPr="00C60A9B">
        <w:rPr>
          <w:rFonts w:ascii="Times New Roman" w:hAnsi="Times New Roman" w:cs="Times New Roman"/>
          <w:sz w:val="24"/>
          <w:szCs w:val="24"/>
        </w:rPr>
        <w:t>Materials about available resources, IRB review</w:t>
      </w:r>
      <w:r w:rsidR="00024A74" w:rsidRPr="00C60A9B">
        <w:rPr>
          <w:rFonts w:ascii="Times New Roman" w:hAnsi="Times New Roman" w:cs="Times New Roman"/>
          <w:sz w:val="24"/>
          <w:szCs w:val="24"/>
        </w:rPr>
        <w:t>,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and progress reporting </w:t>
      </w:r>
      <w:r w:rsidR="00924AF9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will be </w:t>
      </w:r>
      <w:r w:rsidR="00F51E07">
        <w:rPr>
          <w:rFonts w:ascii="Times New Roman" w:hAnsi="Times New Roman" w:cs="Times New Roman"/>
          <w:sz w:val="24"/>
          <w:szCs w:val="24"/>
        </w:rPr>
        <w:t xml:space="preserve">distributed 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at that time. </w:t>
      </w:r>
    </w:p>
    <w:p w14:paraId="3B8C8BE8" w14:textId="3AB3CF94" w:rsidR="00172B65" w:rsidRPr="00C60A9B" w:rsidRDefault="0002196D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Progress reports are required every 6 months</w:t>
      </w:r>
      <w:r w:rsidR="007E6BA7" w:rsidRPr="00C60A9B">
        <w:rPr>
          <w:rFonts w:ascii="Times New Roman" w:hAnsi="Times New Roman" w:cs="Times New Roman"/>
          <w:sz w:val="24"/>
          <w:szCs w:val="24"/>
        </w:rPr>
        <w:t xml:space="preserve">, on June 30 and December 30, </w:t>
      </w:r>
      <w:r w:rsidRPr="00C60A9B">
        <w:rPr>
          <w:rFonts w:ascii="Times New Roman" w:hAnsi="Times New Roman" w:cs="Times New Roman"/>
          <w:sz w:val="24"/>
          <w:szCs w:val="24"/>
        </w:rPr>
        <w:t xml:space="preserve">following receipt of the </w:t>
      </w:r>
      <w:r w:rsidR="007E6BA7" w:rsidRPr="00C60A9B">
        <w:rPr>
          <w:rFonts w:ascii="Times New Roman" w:hAnsi="Times New Roman" w:cs="Times New Roman"/>
          <w:sz w:val="24"/>
          <w:szCs w:val="24"/>
        </w:rPr>
        <w:t>grant</w:t>
      </w:r>
      <w:r w:rsidRPr="00C60A9B">
        <w:rPr>
          <w:rFonts w:ascii="Times New Roman" w:hAnsi="Times New Roman" w:cs="Times New Roman"/>
          <w:sz w:val="24"/>
          <w:szCs w:val="24"/>
        </w:rPr>
        <w:t xml:space="preserve">. 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</w:t>
      </w:r>
      <w:r w:rsidRPr="00C60A9B">
        <w:rPr>
          <w:rFonts w:ascii="Times New Roman" w:hAnsi="Times New Roman" w:cs="Times New Roman"/>
          <w:sz w:val="24"/>
          <w:szCs w:val="24"/>
        </w:rPr>
        <w:t xml:space="preserve">A </w:t>
      </w:r>
      <w:r w:rsidR="005D03E7" w:rsidRPr="00FF556D">
        <w:rPr>
          <w:rFonts w:ascii="Times New Roman" w:hAnsi="Times New Roman" w:cs="Times New Roman"/>
          <w:b/>
          <w:bCs/>
          <w:i/>
          <w:sz w:val="24"/>
          <w:szCs w:val="24"/>
        </w:rPr>
        <w:t>Connell Nurse-Led Team</w:t>
      </w:r>
      <w:r w:rsidRPr="00FF556D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8F5664" w:rsidRPr="00FF556D">
        <w:rPr>
          <w:rFonts w:ascii="Times New Roman" w:hAnsi="Times New Roman" w:cs="Times New Roman"/>
          <w:b/>
          <w:bCs/>
          <w:i/>
          <w:sz w:val="24"/>
          <w:szCs w:val="24"/>
        </w:rPr>
        <w:t>Grant</w:t>
      </w:r>
      <w:r w:rsidR="008F5664"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17" w:history="1">
        <w:r w:rsidRPr="008E085A">
          <w:rPr>
            <w:rStyle w:val="Hyperlink"/>
            <w:rFonts w:ascii="Times New Roman" w:hAnsi="Times New Roman" w:cs="Times New Roman"/>
            <w:b/>
            <w:bCs/>
            <w:i/>
            <w:sz w:val="24"/>
            <w:szCs w:val="24"/>
          </w:rPr>
          <w:t>Progress R</w:t>
        </w:r>
        <w:r w:rsidR="00172B65" w:rsidRPr="008E085A">
          <w:rPr>
            <w:rStyle w:val="Hyperlink"/>
            <w:rFonts w:ascii="Times New Roman" w:hAnsi="Times New Roman" w:cs="Times New Roman"/>
            <w:b/>
            <w:bCs/>
            <w:i/>
            <w:sz w:val="24"/>
            <w:szCs w:val="24"/>
          </w:rPr>
          <w:t>eport template</w:t>
        </w:r>
      </w:hyperlink>
      <w:r w:rsidR="00172B65" w:rsidRPr="00CA593F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4240B5">
        <w:rPr>
          <w:rFonts w:ascii="Times New Roman" w:hAnsi="Times New Roman" w:cs="Times New Roman"/>
          <w:sz w:val="24"/>
          <w:szCs w:val="24"/>
        </w:rPr>
        <w:t>will be emailed to you in advance of these deadlines.</w:t>
      </w:r>
    </w:p>
    <w:p w14:paraId="19E01302" w14:textId="533407E6" w:rsidR="0002196D" w:rsidRPr="00C60A9B" w:rsidRDefault="007E6BA7" w:rsidP="0002196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Grant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recipients will be expected to disseminate research findings</w:t>
      </w:r>
      <w:r w:rsidR="00AE1F5C" w:rsidRPr="00C60A9B">
        <w:rPr>
          <w:rFonts w:ascii="Times New Roman" w:hAnsi="Times New Roman" w:cs="Times New Roman"/>
          <w:sz w:val="24"/>
          <w:szCs w:val="24"/>
        </w:rPr>
        <w:t xml:space="preserve"> </w:t>
      </w:r>
      <w:r w:rsidR="00F51E07">
        <w:rPr>
          <w:rFonts w:ascii="Times New Roman" w:hAnsi="Times New Roman" w:cs="Times New Roman"/>
          <w:sz w:val="24"/>
          <w:szCs w:val="24"/>
        </w:rPr>
        <w:t xml:space="preserve">by presenting at MGH Nursing Research Grand Rounds and Nursing Research Day as well as </w:t>
      </w:r>
      <w:r w:rsidR="00AE1F5C" w:rsidRPr="00C60A9B">
        <w:rPr>
          <w:rFonts w:ascii="Times New Roman" w:hAnsi="Times New Roman" w:cs="Times New Roman"/>
          <w:sz w:val="24"/>
          <w:szCs w:val="24"/>
        </w:rPr>
        <w:t>in peer</w:t>
      </w:r>
      <w:r w:rsidR="00F51E07">
        <w:rPr>
          <w:rFonts w:ascii="Times New Roman" w:hAnsi="Times New Roman" w:cs="Times New Roman"/>
          <w:sz w:val="24"/>
          <w:szCs w:val="24"/>
        </w:rPr>
        <w:t>-</w:t>
      </w:r>
      <w:r w:rsidR="00AE1F5C" w:rsidRPr="00C60A9B">
        <w:rPr>
          <w:rFonts w:ascii="Times New Roman" w:hAnsi="Times New Roman" w:cs="Times New Roman"/>
          <w:sz w:val="24"/>
          <w:szCs w:val="24"/>
        </w:rPr>
        <w:t>review</w:t>
      </w:r>
      <w:r w:rsidR="00F51E07">
        <w:rPr>
          <w:rFonts w:ascii="Times New Roman" w:hAnsi="Times New Roman" w:cs="Times New Roman"/>
          <w:sz w:val="24"/>
          <w:szCs w:val="24"/>
        </w:rPr>
        <w:t xml:space="preserve">ed </w:t>
      </w:r>
      <w:r w:rsidR="00AE1F5C" w:rsidRPr="00C60A9B">
        <w:rPr>
          <w:rFonts w:ascii="Times New Roman" w:hAnsi="Times New Roman" w:cs="Times New Roman"/>
          <w:sz w:val="24"/>
          <w:szCs w:val="24"/>
        </w:rPr>
        <w:t>journals</w:t>
      </w:r>
      <w:r w:rsidR="00F51E07">
        <w:rPr>
          <w:rFonts w:ascii="Times New Roman" w:hAnsi="Times New Roman" w:cs="Times New Roman"/>
          <w:sz w:val="24"/>
          <w:szCs w:val="24"/>
        </w:rPr>
        <w:t xml:space="preserve">. It is expected that recipient will use the findings supported by this grant to 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pursue future external </w:t>
      </w:r>
      <w:r w:rsidR="0002196D" w:rsidRPr="00C60A9B">
        <w:rPr>
          <w:rFonts w:ascii="Times New Roman" w:hAnsi="Times New Roman" w:cs="Times New Roman"/>
          <w:noProof/>
          <w:sz w:val="24"/>
          <w:szCs w:val="24"/>
        </w:rPr>
        <w:t>funding</w:t>
      </w:r>
      <w:r w:rsidR="00F51E0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2196D" w:rsidRPr="00C60A9B">
        <w:rPr>
          <w:rFonts w:ascii="Times New Roman" w:hAnsi="Times New Roman" w:cs="Times New Roman"/>
          <w:noProof/>
          <w:sz w:val="24"/>
          <w:szCs w:val="24"/>
        </w:rPr>
        <w:t>and</w:t>
      </w:r>
      <w:r w:rsidR="0002196D" w:rsidRPr="00C60A9B">
        <w:rPr>
          <w:rFonts w:ascii="Times New Roman" w:hAnsi="Times New Roman" w:cs="Times New Roman"/>
          <w:sz w:val="24"/>
          <w:szCs w:val="24"/>
        </w:rPr>
        <w:t xml:space="preserve"> mentor other researchers</w:t>
      </w:r>
      <w:r w:rsidR="00B97A56" w:rsidRPr="00C60A9B">
        <w:rPr>
          <w:rFonts w:ascii="Times New Roman" w:hAnsi="Times New Roman" w:cs="Times New Roman"/>
          <w:sz w:val="24"/>
          <w:szCs w:val="24"/>
        </w:rPr>
        <w:t>.</w:t>
      </w:r>
    </w:p>
    <w:p w14:paraId="4445F165" w14:textId="77777777" w:rsidR="0002196D" w:rsidRPr="00C60A9B" w:rsidRDefault="00172B65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 xml:space="preserve">All dissemination resulting from this </w:t>
      </w:r>
      <w:r w:rsidR="00082B7A" w:rsidRPr="00C60A9B">
        <w:rPr>
          <w:rFonts w:ascii="Times New Roman" w:hAnsi="Times New Roman" w:cs="Times New Roman"/>
          <w:sz w:val="24"/>
          <w:szCs w:val="24"/>
        </w:rPr>
        <w:t>grant</w:t>
      </w:r>
      <w:r w:rsidRPr="00C60A9B">
        <w:rPr>
          <w:rFonts w:ascii="Times New Roman" w:hAnsi="Times New Roman" w:cs="Times New Roman"/>
          <w:sz w:val="24"/>
          <w:szCs w:val="24"/>
        </w:rPr>
        <w:t xml:space="preserve"> (publication, presentation, and grant) should contain the following statement: </w:t>
      </w:r>
      <w:r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 xml:space="preserve">“Research support for this investigation was provided by the </w:t>
      </w:r>
      <w:r w:rsidR="005D03E7">
        <w:rPr>
          <w:rStyle w:val="Emphasis"/>
          <w:rFonts w:ascii="Times New Roman" w:hAnsi="Times New Roman" w:cs="Times New Roman"/>
          <w:bCs/>
          <w:sz w:val="24"/>
          <w:szCs w:val="24"/>
        </w:rPr>
        <w:t xml:space="preserve">Connell Nurse-Led Team Research Grant </w:t>
      </w:r>
      <w:r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>and the Yvonne L. Munn Center for Nursing Research, Institute for Patient Care, Massachusetts General Hospital</w:t>
      </w:r>
      <w:r w:rsidR="00BE2314" w:rsidRPr="00B97BBD">
        <w:rPr>
          <w:rStyle w:val="Emphasis"/>
          <w:rFonts w:ascii="Times New Roman" w:hAnsi="Times New Roman" w:cs="Times New Roman"/>
          <w:bCs/>
          <w:sz w:val="24"/>
          <w:szCs w:val="24"/>
        </w:rPr>
        <w:t>.”</w:t>
      </w:r>
      <w:r w:rsidR="00BE2314" w:rsidRPr="00B97BB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7B59F9" w14:textId="0775A4D9" w:rsidR="00FF556D" w:rsidRPr="00FF556D" w:rsidRDefault="00BE2314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The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 fundi</w:t>
      </w:r>
      <w:r w:rsidR="00507B4E" w:rsidRPr="00C60A9B">
        <w:rPr>
          <w:rFonts w:ascii="Times New Roman" w:hAnsi="Times New Roman" w:cs="Times New Roman"/>
          <w:sz w:val="24"/>
          <w:szCs w:val="24"/>
        </w:rPr>
        <w:t xml:space="preserve">ng period for the grant </w:t>
      </w:r>
      <w:r w:rsidR="00172B65" w:rsidRPr="00C60A9B">
        <w:rPr>
          <w:rFonts w:ascii="Times New Roman" w:hAnsi="Times New Roman" w:cs="Times New Roman"/>
          <w:sz w:val="24"/>
          <w:szCs w:val="24"/>
        </w:rPr>
        <w:t xml:space="preserve">is </w:t>
      </w:r>
      <w:r w:rsidR="00924AF9">
        <w:rPr>
          <w:rFonts w:ascii="Times New Roman" w:hAnsi="Times New Roman" w:cs="Times New Roman"/>
          <w:b/>
          <w:sz w:val="24"/>
          <w:szCs w:val="24"/>
        </w:rPr>
        <w:t>2</w:t>
      </w:r>
      <w:r w:rsidR="00F51E07" w:rsidRPr="00F51E07">
        <w:rPr>
          <w:rFonts w:ascii="Times New Roman" w:hAnsi="Times New Roman" w:cs="Times New Roman"/>
          <w:b/>
          <w:sz w:val="24"/>
          <w:szCs w:val="24"/>
        </w:rPr>
        <w:t>-</w:t>
      </w:r>
      <w:r w:rsidR="00507B4E" w:rsidRPr="00F51E07">
        <w:rPr>
          <w:rFonts w:ascii="Times New Roman" w:hAnsi="Times New Roman" w:cs="Times New Roman"/>
          <w:b/>
          <w:sz w:val="24"/>
          <w:szCs w:val="24"/>
        </w:rPr>
        <w:t>year</w:t>
      </w:r>
      <w:r w:rsidR="00152313">
        <w:rPr>
          <w:rFonts w:ascii="Times New Roman" w:hAnsi="Times New Roman" w:cs="Times New Roman"/>
          <w:b/>
          <w:sz w:val="24"/>
          <w:szCs w:val="24"/>
        </w:rPr>
        <w:t>s</w:t>
      </w:r>
      <w:r w:rsidR="00FF556D">
        <w:rPr>
          <w:rFonts w:ascii="Times New Roman" w:hAnsi="Times New Roman" w:cs="Times New Roman"/>
          <w:b/>
          <w:sz w:val="24"/>
          <w:szCs w:val="24"/>
        </w:rPr>
        <w:t>.</w:t>
      </w:r>
    </w:p>
    <w:p w14:paraId="4A4A75F9" w14:textId="7AF476B8" w:rsidR="00172B65" w:rsidRPr="00C60A9B" w:rsidRDefault="00172B65" w:rsidP="00BE231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t>No</w:t>
      </w:r>
      <w:r w:rsidR="004240B5">
        <w:rPr>
          <w:rFonts w:ascii="Times New Roman" w:hAnsi="Times New Roman" w:cs="Times New Roman"/>
          <w:sz w:val="24"/>
          <w:szCs w:val="24"/>
        </w:rPr>
        <w:t>-</w:t>
      </w:r>
      <w:r w:rsidRPr="00C60A9B">
        <w:rPr>
          <w:rFonts w:ascii="Times New Roman" w:hAnsi="Times New Roman" w:cs="Times New Roman"/>
          <w:sz w:val="24"/>
          <w:szCs w:val="24"/>
        </w:rPr>
        <w:t xml:space="preserve">cost extensions are considered on a </w:t>
      </w:r>
      <w:r w:rsidR="0002196D" w:rsidRPr="00C60A9B">
        <w:rPr>
          <w:rFonts w:ascii="Times New Roman" w:hAnsi="Times New Roman" w:cs="Times New Roman"/>
          <w:sz w:val="24"/>
          <w:szCs w:val="24"/>
        </w:rPr>
        <w:t>“</w:t>
      </w:r>
      <w:r w:rsidRPr="00C60A9B">
        <w:rPr>
          <w:rFonts w:ascii="Times New Roman" w:hAnsi="Times New Roman" w:cs="Times New Roman"/>
          <w:sz w:val="24"/>
          <w:szCs w:val="24"/>
        </w:rPr>
        <w:t>case by case</w:t>
      </w:r>
      <w:r w:rsidR="0002196D" w:rsidRPr="00C60A9B">
        <w:rPr>
          <w:rFonts w:ascii="Times New Roman" w:hAnsi="Times New Roman" w:cs="Times New Roman"/>
          <w:sz w:val="24"/>
          <w:szCs w:val="24"/>
        </w:rPr>
        <w:t>”</w:t>
      </w:r>
      <w:r w:rsidR="00507B4E" w:rsidRPr="00C60A9B">
        <w:rPr>
          <w:rFonts w:ascii="Times New Roman" w:hAnsi="Times New Roman" w:cs="Times New Roman"/>
          <w:sz w:val="24"/>
          <w:szCs w:val="24"/>
        </w:rPr>
        <w:t xml:space="preserve"> basis</w:t>
      </w:r>
      <w:r w:rsidR="00900E53" w:rsidRPr="00C60A9B">
        <w:rPr>
          <w:rFonts w:ascii="Times New Roman" w:hAnsi="Times New Roman" w:cs="Times New Roman"/>
          <w:sz w:val="24"/>
          <w:szCs w:val="24"/>
        </w:rPr>
        <w:t>.</w:t>
      </w:r>
      <w:r w:rsidR="00C11787">
        <w:rPr>
          <w:rFonts w:ascii="Times New Roman" w:hAnsi="Times New Roman" w:cs="Times New Roman"/>
          <w:sz w:val="24"/>
          <w:szCs w:val="24"/>
        </w:rPr>
        <w:t xml:space="preserve"> Requests for extension must be submitted in writing at least </w:t>
      </w:r>
      <w:r w:rsidR="00C11787" w:rsidRPr="00775124">
        <w:rPr>
          <w:rFonts w:ascii="Times New Roman" w:hAnsi="Times New Roman" w:cs="Times New Roman"/>
          <w:b/>
          <w:sz w:val="24"/>
          <w:szCs w:val="24"/>
        </w:rPr>
        <w:t>30 days</w:t>
      </w:r>
      <w:r w:rsidR="00C11787">
        <w:rPr>
          <w:rFonts w:ascii="Times New Roman" w:hAnsi="Times New Roman" w:cs="Times New Roman"/>
          <w:sz w:val="24"/>
          <w:szCs w:val="24"/>
        </w:rPr>
        <w:t xml:space="preserve"> before the grant period ends.</w:t>
      </w:r>
    </w:p>
    <w:p w14:paraId="259CB9D6" w14:textId="77777777" w:rsidR="00815137" w:rsidRPr="008F0EF3" w:rsidRDefault="00507B4E" w:rsidP="008F0EF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0A9B">
        <w:rPr>
          <w:rFonts w:ascii="Times New Roman" w:hAnsi="Times New Roman" w:cs="Times New Roman"/>
          <w:sz w:val="24"/>
          <w:szCs w:val="24"/>
        </w:rPr>
        <w:lastRenderedPageBreak/>
        <w:t xml:space="preserve">For further information, </w:t>
      </w:r>
      <w:r w:rsidR="008F5664">
        <w:rPr>
          <w:rFonts w:ascii="Times New Roman" w:hAnsi="Times New Roman" w:cs="Times New Roman"/>
          <w:sz w:val="24"/>
          <w:szCs w:val="24"/>
        </w:rPr>
        <w:t xml:space="preserve">email </w:t>
      </w:r>
      <w:r w:rsidRPr="00C60A9B">
        <w:rPr>
          <w:rFonts w:ascii="Times New Roman" w:hAnsi="Times New Roman" w:cs="Times New Roman"/>
          <w:sz w:val="24"/>
          <w:szCs w:val="24"/>
        </w:rPr>
        <w:t>the Y</w:t>
      </w:r>
      <w:r w:rsidR="00024A74" w:rsidRPr="00C60A9B">
        <w:rPr>
          <w:rFonts w:ascii="Times New Roman" w:hAnsi="Times New Roman" w:cs="Times New Roman"/>
          <w:sz w:val="24"/>
          <w:szCs w:val="24"/>
        </w:rPr>
        <w:t>vonne</w:t>
      </w:r>
      <w:r w:rsidRPr="00C60A9B">
        <w:rPr>
          <w:rFonts w:ascii="Times New Roman" w:hAnsi="Times New Roman" w:cs="Times New Roman"/>
          <w:sz w:val="24"/>
          <w:szCs w:val="24"/>
        </w:rPr>
        <w:t xml:space="preserve"> L. Munn Center for Nursing Research </w:t>
      </w:r>
      <w:r w:rsidR="008F5664">
        <w:rPr>
          <w:rFonts w:ascii="Times New Roman" w:hAnsi="Times New Roman" w:cs="Times New Roman"/>
          <w:sz w:val="24"/>
          <w:szCs w:val="24"/>
        </w:rPr>
        <w:t xml:space="preserve">at </w:t>
      </w:r>
      <w:hyperlink r:id="rId18" w:history="1">
        <w:r w:rsidR="00D1558F" w:rsidRPr="004D7196">
          <w:rPr>
            <w:rStyle w:val="Hyperlink"/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MunnCenter</w:t>
        </w:r>
        <w:r w:rsidR="00D1558F" w:rsidRPr="004D719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@</w:t>
        </w:r>
        <w:r w:rsidR="00D1558F" w:rsidRPr="004D7196">
          <w:rPr>
            <w:rStyle w:val="Hyperlink"/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partners</w:t>
        </w:r>
        <w:r w:rsidR="00D1558F" w:rsidRPr="004D719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.</w:t>
        </w:r>
        <w:r w:rsidR="00D1558F" w:rsidRPr="004D7196">
          <w:rPr>
            <w:rStyle w:val="Hyperlink"/>
            <w:rFonts w:ascii="Times New Roman" w:hAnsi="Times New Roman" w:cs="Times New Roman"/>
            <w:bCs/>
            <w:sz w:val="24"/>
            <w:szCs w:val="24"/>
            <w:shd w:val="clear" w:color="auto" w:fill="FFFFFF"/>
          </w:rPr>
          <w:t>org</w:t>
        </w:r>
      </w:hyperlink>
      <w:r w:rsidR="00D1558F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or </w:t>
      </w:r>
      <w:r w:rsidR="00775124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Dr. </w:t>
      </w:r>
      <w:r w:rsidRPr="00C60A9B">
        <w:rPr>
          <w:rFonts w:ascii="Times New Roman" w:hAnsi="Times New Roman" w:cs="Times New Roman"/>
          <w:sz w:val="24"/>
          <w:szCs w:val="24"/>
        </w:rPr>
        <w:t xml:space="preserve">Dorothy Jones </w:t>
      </w:r>
      <w:hyperlink r:id="rId19" w:history="1">
        <w:r w:rsidR="00D1558F" w:rsidRPr="004D7196">
          <w:rPr>
            <w:rStyle w:val="Hyperlink"/>
            <w:rFonts w:ascii="Times New Roman" w:hAnsi="Times New Roman" w:cs="Times New Roman"/>
            <w:sz w:val="24"/>
            <w:szCs w:val="24"/>
          </w:rPr>
          <w:t>djones9@mgh.partners.org</w:t>
        </w:r>
      </w:hyperlink>
      <w:r w:rsidR="00D1558F">
        <w:rPr>
          <w:rFonts w:ascii="Times New Roman" w:hAnsi="Times New Roman" w:cs="Times New Roman"/>
          <w:sz w:val="24"/>
          <w:szCs w:val="24"/>
        </w:rPr>
        <w:t>. You can also call the Munn Center at 617-643-0431</w:t>
      </w:r>
      <w:r w:rsidR="00775124">
        <w:rPr>
          <w:rFonts w:ascii="Times New Roman" w:hAnsi="Times New Roman" w:cs="Times New Roman"/>
          <w:sz w:val="24"/>
          <w:szCs w:val="24"/>
        </w:rPr>
        <w:t xml:space="preserve"> for immediate assistance</w:t>
      </w:r>
      <w:r w:rsidR="00D1558F">
        <w:rPr>
          <w:rFonts w:ascii="Times New Roman" w:hAnsi="Times New Roman" w:cs="Times New Roman"/>
          <w:sz w:val="24"/>
          <w:szCs w:val="24"/>
        </w:rPr>
        <w:t>.</w:t>
      </w:r>
    </w:p>
    <w:sectPr w:rsidR="00815137" w:rsidRPr="008F0EF3" w:rsidSect="00815137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67714" w14:textId="77777777" w:rsidR="00EA2B7E" w:rsidRDefault="00EA2B7E" w:rsidP="00B97A56">
      <w:pPr>
        <w:spacing w:after="0" w:line="240" w:lineRule="auto"/>
      </w:pPr>
      <w:r>
        <w:separator/>
      </w:r>
    </w:p>
  </w:endnote>
  <w:endnote w:type="continuationSeparator" w:id="0">
    <w:p w14:paraId="76050EDB" w14:textId="77777777" w:rsidR="00EA2B7E" w:rsidRDefault="00EA2B7E" w:rsidP="00B97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5793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5FD567" w14:textId="77777777" w:rsidR="00B97A56" w:rsidRDefault="00B97A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2B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38A9AC0" w14:textId="70E418C8" w:rsidR="00B97A56" w:rsidRDefault="00B97A56" w:rsidP="00B97A56">
    <w:pPr>
      <w:pStyle w:val="Footer"/>
      <w:ind w:firstLine="720"/>
    </w:pPr>
    <w:r>
      <w:t xml:space="preserve">Modified: </w:t>
    </w:r>
    <w:r>
      <w:fldChar w:fldCharType="begin"/>
    </w:r>
    <w:r>
      <w:instrText xml:space="preserve"> DATE \@ "M/d/yyyy" </w:instrText>
    </w:r>
    <w:r>
      <w:fldChar w:fldCharType="separate"/>
    </w:r>
    <w:r w:rsidR="008E085A">
      <w:rPr>
        <w:noProof/>
      </w:rPr>
      <w:t>6/11/202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A0D3D" w14:textId="77777777" w:rsidR="00EA2B7E" w:rsidRDefault="00EA2B7E" w:rsidP="00B97A56">
      <w:pPr>
        <w:spacing w:after="0" w:line="240" w:lineRule="auto"/>
      </w:pPr>
      <w:r>
        <w:separator/>
      </w:r>
    </w:p>
  </w:footnote>
  <w:footnote w:type="continuationSeparator" w:id="0">
    <w:p w14:paraId="627DDBAC" w14:textId="77777777" w:rsidR="00EA2B7E" w:rsidRDefault="00EA2B7E" w:rsidP="00B97A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610CB"/>
    <w:multiLevelType w:val="hybridMultilevel"/>
    <w:tmpl w:val="5D506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82D37"/>
    <w:multiLevelType w:val="hybridMultilevel"/>
    <w:tmpl w:val="92008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71009"/>
    <w:multiLevelType w:val="hybridMultilevel"/>
    <w:tmpl w:val="AAF88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61B49"/>
    <w:multiLevelType w:val="hybridMultilevel"/>
    <w:tmpl w:val="FF201D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F61656"/>
    <w:multiLevelType w:val="hybridMultilevel"/>
    <w:tmpl w:val="B26EB9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9D244B"/>
    <w:multiLevelType w:val="hybridMultilevel"/>
    <w:tmpl w:val="26F623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F31776"/>
    <w:multiLevelType w:val="hybridMultilevel"/>
    <w:tmpl w:val="6F44F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9D37BF"/>
    <w:multiLevelType w:val="hybridMultilevel"/>
    <w:tmpl w:val="CD8E60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B2F40"/>
    <w:multiLevelType w:val="hybridMultilevel"/>
    <w:tmpl w:val="4678BFEA"/>
    <w:lvl w:ilvl="0" w:tplc="F8A69EE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DA5A5D"/>
    <w:multiLevelType w:val="hybridMultilevel"/>
    <w:tmpl w:val="F302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9"/>
  </w:num>
  <w:num w:numId="4">
    <w:abstractNumId w:val="6"/>
  </w:num>
  <w:num w:numId="5">
    <w:abstractNumId w:val="7"/>
  </w:num>
  <w:num w:numId="6">
    <w:abstractNumId w:val="1"/>
  </w:num>
  <w:num w:numId="7">
    <w:abstractNumId w:val="8"/>
  </w:num>
  <w:num w:numId="8">
    <w:abstractNumId w:val="5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DU3MjAwMjI3NTZX0lEKTi0uzszPAykwqwUA1WFiYCwAAAA="/>
  </w:docVars>
  <w:rsids>
    <w:rsidRoot w:val="00172B65"/>
    <w:rsid w:val="0002196D"/>
    <w:rsid w:val="00024A74"/>
    <w:rsid w:val="000321F4"/>
    <w:rsid w:val="00033459"/>
    <w:rsid w:val="00071200"/>
    <w:rsid w:val="00082B7A"/>
    <w:rsid w:val="000C1582"/>
    <w:rsid w:val="000C15E7"/>
    <w:rsid w:val="000D2D98"/>
    <w:rsid w:val="000E1930"/>
    <w:rsid w:val="0012602C"/>
    <w:rsid w:val="00152313"/>
    <w:rsid w:val="00155B2C"/>
    <w:rsid w:val="00172B65"/>
    <w:rsid w:val="00184CB4"/>
    <w:rsid w:val="0021341A"/>
    <w:rsid w:val="00292857"/>
    <w:rsid w:val="002A0E13"/>
    <w:rsid w:val="002E0BB4"/>
    <w:rsid w:val="002E170A"/>
    <w:rsid w:val="00345B3D"/>
    <w:rsid w:val="00351C2A"/>
    <w:rsid w:val="00396BEF"/>
    <w:rsid w:val="003A207C"/>
    <w:rsid w:val="003A5CE2"/>
    <w:rsid w:val="00414814"/>
    <w:rsid w:val="00423320"/>
    <w:rsid w:val="004240B5"/>
    <w:rsid w:val="00454EF6"/>
    <w:rsid w:val="004D02A0"/>
    <w:rsid w:val="004D0D60"/>
    <w:rsid w:val="004E3D50"/>
    <w:rsid w:val="004F2223"/>
    <w:rsid w:val="00504744"/>
    <w:rsid w:val="00507B4E"/>
    <w:rsid w:val="00596176"/>
    <w:rsid w:val="00597E98"/>
    <w:rsid w:val="005D03E7"/>
    <w:rsid w:val="00625D41"/>
    <w:rsid w:val="00652C4D"/>
    <w:rsid w:val="00654BD2"/>
    <w:rsid w:val="0067297D"/>
    <w:rsid w:val="00672DE9"/>
    <w:rsid w:val="00680994"/>
    <w:rsid w:val="006C1EE3"/>
    <w:rsid w:val="00715B1A"/>
    <w:rsid w:val="00722AEC"/>
    <w:rsid w:val="00775124"/>
    <w:rsid w:val="007A2892"/>
    <w:rsid w:val="007C490D"/>
    <w:rsid w:val="007C7DC2"/>
    <w:rsid w:val="007D3B84"/>
    <w:rsid w:val="007E091F"/>
    <w:rsid w:val="007E6BA7"/>
    <w:rsid w:val="00815137"/>
    <w:rsid w:val="00820651"/>
    <w:rsid w:val="00846529"/>
    <w:rsid w:val="008904CF"/>
    <w:rsid w:val="008E085A"/>
    <w:rsid w:val="008F0EF3"/>
    <w:rsid w:val="008F5664"/>
    <w:rsid w:val="00900E53"/>
    <w:rsid w:val="0091014B"/>
    <w:rsid w:val="00924AF9"/>
    <w:rsid w:val="009319A4"/>
    <w:rsid w:val="009378B8"/>
    <w:rsid w:val="00A17879"/>
    <w:rsid w:val="00A415EC"/>
    <w:rsid w:val="00A464EA"/>
    <w:rsid w:val="00A65C1E"/>
    <w:rsid w:val="00AB579B"/>
    <w:rsid w:val="00AD1FA8"/>
    <w:rsid w:val="00AE1F5C"/>
    <w:rsid w:val="00AE67A4"/>
    <w:rsid w:val="00B303DB"/>
    <w:rsid w:val="00B60456"/>
    <w:rsid w:val="00B90FD9"/>
    <w:rsid w:val="00B97A56"/>
    <w:rsid w:val="00B97BBD"/>
    <w:rsid w:val="00BE2314"/>
    <w:rsid w:val="00BF4237"/>
    <w:rsid w:val="00C11787"/>
    <w:rsid w:val="00C14D60"/>
    <w:rsid w:val="00C37E65"/>
    <w:rsid w:val="00C6008E"/>
    <w:rsid w:val="00C60A9B"/>
    <w:rsid w:val="00CA593F"/>
    <w:rsid w:val="00CA6BEA"/>
    <w:rsid w:val="00CB5FD6"/>
    <w:rsid w:val="00CD595A"/>
    <w:rsid w:val="00CE30A7"/>
    <w:rsid w:val="00D1558F"/>
    <w:rsid w:val="00D8065B"/>
    <w:rsid w:val="00DC4EB5"/>
    <w:rsid w:val="00DC7C0A"/>
    <w:rsid w:val="00EA2B7E"/>
    <w:rsid w:val="00EC1537"/>
    <w:rsid w:val="00EE716B"/>
    <w:rsid w:val="00F51E07"/>
    <w:rsid w:val="00F66359"/>
    <w:rsid w:val="00F72330"/>
    <w:rsid w:val="00F769EE"/>
    <w:rsid w:val="00FB1DF8"/>
    <w:rsid w:val="00FB385A"/>
    <w:rsid w:val="00FC48C6"/>
    <w:rsid w:val="00FF5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DAFBE"/>
  <w15:chartTrackingRefBased/>
  <w15:docId w15:val="{79E3C9F7-5C9C-4C9D-B7C9-C36E54999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172B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2B6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72B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72B65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172B65"/>
    <w:rPr>
      <w:i/>
      <w:iCs/>
    </w:rPr>
  </w:style>
  <w:style w:type="paragraph" w:styleId="Header">
    <w:name w:val="header"/>
    <w:basedOn w:val="Normal"/>
    <w:link w:val="HeaderChar"/>
    <w:unhideWhenUsed/>
    <w:rsid w:val="00EE71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E716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3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0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2314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97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A56"/>
  </w:style>
  <w:style w:type="paragraph" w:styleId="Revision">
    <w:name w:val="Revision"/>
    <w:hidden/>
    <w:uiPriority w:val="99"/>
    <w:semiHidden/>
    <w:rsid w:val="00C37E65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E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E65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69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0651"/>
    <w:rPr>
      <w:color w:val="800080" w:themeColor="followedHyperlink"/>
      <w:u w:val="single"/>
    </w:rPr>
  </w:style>
  <w:style w:type="paragraph" w:styleId="BodyTextIndent2">
    <w:name w:val="Body Text Indent 2"/>
    <w:basedOn w:val="Normal"/>
    <w:link w:val="BodyTextIndent2Char"/>
    <w:unhideWhenUsed/>
    <w:rsid w:val="000321F4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0321F4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04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2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ghpcs.org/MunnCenter/" TargetMode="External"/><Relationship Id="rId13" Type="http://schemas.openxmlformats.org/officeDocument/2006/relationships/hyperlink" Target="mailto:SEDOHERTY@PARTNERS.ORG" TargetMode="External"/><Relationship Id="rId18" Type="http://schemas.openxmlformats.org/officeDocument/2006/relationships/hyperlink" Target="mailto:MunnCenter@partners.or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www.mghpcs.org/munncenter/Documents/connell-grant/Connell-Team-Grant-Budget-and-Justification-template-2021.xlsx" TargetMode="External"/><Relationship Id="rId17" Type="http://schemas.openxmlformats.org/officeDocument/2006/relationships/hyperlink" Target="https://www.mghpcs.org/MunnCenter/Documents/connell-grant/Progress-Report-Template-Connell-Nurse-Led-Team-Grant.docx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vent.com/d/cjq48f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vent.com/d/cjq48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mghpcs.org/MunnCenter/" TargetMode="External"/><Relationship Id="rId10" Type="http://schemas.openxmlformats.org/officeDocument/2006/relationships/hyperlink" Target="https://grants.nih.gov/grants/forms/biosketch.htm" TargetMode="External"/><Relationship Id="rId19" Type="http://schemas.openxmlformats.org/officeDocument/2006/relationships/hyperlink" Target="mailto:djones9@mgh.partners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vent.com/d/zjq4mg" TargetMode="External"/><Relationship Id="rId14" Type="http://schemas.openxmlformats.org/officeDocument/2006/relationships/hyperlink" Target="hhttps://www.mghpcs.org/munncenter/Documents/connell-grant/Connell-Team-Grant-Endorsement-template-2021.doc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54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kley, Amanda B, R.N.</dc:creator>
  <cp:keywords/>
  <dc:description/>
  <cp:lastModifiedBy>Beaham, Jess E.</cp:lastModifiedBy>
  <cp:revision>2</cp:revision>
  <cp:lastPrinted>2019-09-19T19:06:00Z</cp:lastPrinted>
  <dcterms:created xsi:type="dcterms:W3CDTF">2021-06-11T14:37:00Z</dcterms:created>
  <dcterms:modified xsi:type="dcterms:W3CDTF">2021-06-11T14:37:00Z</dcterms:modified>
</cp:coreProperties>
</file>